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Fahrel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5AFD1CC5" w:rsidR="00982D13" w:rsidRPr="00D0356C" w:rsidRDefault="003E5BF7" w:rsidP="003E5BF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03561F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3B45A70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A2696BB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5716B30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5B29CF9A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4738C9FC" w:rsidR="0066780B" w:rsidRDefault="00A417AD" w:rsidP="0066780B">
      <w:pPr>
        <w:ind w:left="1450"/>
      </w:pPr>
      <w:r>
        <w:t xml:space="preserve">Mobile &amp; </w:t>
      </w:r>
      <w:r w:rsidR="0066780B">
        <w:t>Laptop View:</w:t>
      </w:r>
    </w:p>
    <w:p w14:paraId="4FA42E37" w14:textId="27A84E0C" w:rsidR="0066780B" w:rsidRDefault="00A417AD" w:rsidP="0066780B">
      <w:pPr>
        <w:ind w:left="1450"/>
      </w:pPr>
      <w:r>
        <w:rPr>
          <w:noProof/>
        </w:rPr>
        <w:drawing>
          <wp:inline distT="0" distB="0" distL="0" distR="0" wp14:anchorId="4C7D1C05" wp14:editId="65B0A304">
            <wp:extent cx="1574552" cy="6328085"/>
            <wp:effectExtent l="19050" t="19050" r="26035" b="15875"/>
            <wp:docPr id="36690502" name="Picture 2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502" name="Picture 2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66780B">
        <w:rPr>
          <w:noProof/>
        </w:rPr>
        <w:drawing>
          <wp:inline distT="0" distB="0" distL="0" distR="0" wp14:anchorId="60D811B8" wp14:editId="5A1D0FA4">
            <wp:extent cx="3821737" cy="4291693"/>
            <wp:effectExtent l="19050" t="19050" r="26670" b="1397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92638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542" cy="43588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6531B5C4" w14:textId="77777777" w:rsidR="0066780B" w:rsidRDefault="0066780B" w:rsidP="00A417AD">
      <w:pPr>
        <w:ind w:left="0" w:firstLine="0"/>
      </w:pPr>
    </w:p>
    <w:p w14:paraId="6BB31B72" w14:textId="77777777" w:rsidR="00A417AD" w:rsidRDefault="00A417AD" w:rsidP="00A417AD">
      <w:pPr>
        <w:ind w:left="0" w:firstLine="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2B096404" w14:textId="291B8D68" w:rsidR="00B30B9E" w:rsidRDefault="00B30B9E" w:rsidP="0066780B">
      <w:pPr>
        <w:ind w:left="730" w:firstLine="710"/>
      </w:pPr>
      <w:r>
        <w:lastRenderedPageBreak/>
        <w:t>Registering for a course that is not open for registration (Register button is gray):</w:t>
      </w:r>
    </w:p>
    <w:p w14:paraId="4566DFA8" w14:textId="49EB249B" w:rsidR="00B30B9E" w:rsidRDefault="00B30B9E" w:rsidP="0066780B">
      <w:pPr>
        <w:ind w:left="730" w:firstLine="7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3E028F" wp14:editId="259F367B">
            <wp:simplePos x="0" y="0"/>
            <wp:positionH relativeFrom="column">
              <wp:posOffset>902877</wp:posOffset>
            </wp:positionH>
            <wp:positionV relativeFrom="paragraph">
              <wp:posOffset>37450</wp:posOffset>
            </wp:positionV>
            <wp:extent cx="5129530" cy="4388485"/>
            <wp:effectExtent l="0" t="0" r="0" b="0"/>
            <wp:wrapSquare wrapText="bothSides"/>
            <wp:docPr id="1921138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53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B22889" w14:textId="2D7DB08F" w:rsidR="00B30B9E" w:rsidRDefault="00B30B9E" w:rsidP="00B30B9E">
      <w:pPr>
        <w:ind w:left="0" w:firstLine="0"/>
      </w:pPr>
    </w:p>
    <w:p w14:paraId="1A0A0AC1" w14:textId="77777777" w:rsidR="00B30B9E" w:rsidRDefault="00B30B9E" w:rsidP="0066780B">
      <w:pPr>
        <w:ind w:left="730" w:firstLine="710"/>
      </w:pPr>
    </w:p>
    <w:p w14:paraId="768F510F" w14:textId="77777777" w:rsidR="00B30B9E" w:rsidRDefault="00B30B9E" w:rsidP="00B30B9E">
      <w:pPr>
        <w:ind w:left="730" w:firstLine="710"/>
      </w:pPr>
    </w:p>
    <w:p w14:paraId="066BDF48" w14:textId="77777777" w:rsidR="00B30B9E" w:rsidRDefault="00B30B9E" w:rsidP="00B30B9E">
      <w:pPr>
        <w:ind w:left="730" w:firstLine="710"/>
      </w:pPr>
    </w:p>
    <w:p w14:paraId="7FB00B96" w14:textId="77777777" w:rsidR="00B30B9E" w:rsidRDefault="00B30B9E" w:rsidP="00B30B9E">
      <w:pPr>
        <w:ind w:left="730" w:firstLine="710"/>
      </w:pPr>
    </w:p>
    <w:p w14:paraId="2AEE62DC" w14:textId="77777777" w:rsidR="00B30B9E" w:rsidRDefault="00B30B9E" w:rsidP="00B30B9E">
      <w:pPr>
        <w:ind w:left="730" w:firstLine="710"/>
      </w:pPr>
    </w:p>
    <w:p w14:paraId="16042FED" w14:textId="77777777" w:rsidR="00B30B9E" w:rsidRDefault="00B30B9E" w:rsidP="00B30B9E">
      <w:pPr>
        <w:ind w:left="730" w:firstLine="710"/>
      </w:pPr>
    </w:p>
    <w:p w14:paraId="142EA231" w14:textId="77777777" w:rsidR="00B30B9E" w:rsidRDefault="00B30B9E" w:rsidP="00B30B9E">
      <w:pPr>
        <w:ind w:left="730" w:firstLine="710"/>
      </w:pPr>
    </w:p>
    <w:p w14:paraId="0EA04D53" w14:textId="77777777" w:rsidR="00B30B9E" w:rsidRDefault="00B30B9E" w:rsidP="00B30B9E">
      <w:pPr>
        <w:ind w:left="730" w:firstLine="710"/>
      </w:pPr>
    </w:p>
    <w:p w14:paraId="7459933D" w14:textId="77777777" w:rsidR="00B30B9E" w:rsidRDefault="00B30B9E" w:rsidP="00B30B9E">
      <w:pPr>
        <w:ind w:left="730" w:firstLine="710"/>
      </w:pPr>
    </w:p>
    <w:p w14:paraId="617681D8" w14:textId="77777777" w:rsidR="00B30B9E" w:rsidRDefault="00B30B9E" w:rsidP="00B30B9E">
      <w:pPr>
        <w:ind w:left="730" w:firstLine="710"/>
      </w:pPr>
    </w:p>
    <w:p w14:paraId="72E1EC16" w14:textId="77777777" w:rsidR="00B30B9E" w:rsidRDefault="00B30B9E" w:rsidP="00B30B9E">
      <w:pPr>
        <w:ind w:left="730" w:firstLine="710"/>
      </w:pPr>
    </w:p>
    <w:p w14:paraId="698DC9E2" w14:textId="77777777" w:rsidR="00B30B9E" w:rsidRDefault="00B30B9E" w:rsidP="00B30B9E">
      <w:pPr>
        <w:ind w:left="730" w:firstLine="710"/>
      </w:pPr>
    </w:p>
    <w:p w14:paraId="7244361A" w14:textId="77777777" w:rsidR="00B30B9E" w:rsidRDefault="00B30B9E" w:rsidP="00B30B9E">
      <w:pPr>
        <w:ind w:left="730" w:firstLine="710"/>
      </w:pPr>
    </w:p>
    <w:p w14:paraId="509EFE72" w14:textId="77777777" w:rsidR="00B30B9E" w:rsidRDefault="00B30B9E" w:rsidP="00B30B9E">
      <w:pPr>
        <w:ind w:left="730" w:firstLine="710"/>
      </w:pPr>
    </w:p>
    <w:p w14:paraId="18DF985D" w14:textId="77777777" w:rsidR="00B30B9E" w:rsidRDefault="00B30B9E" w:rsidP="00B30B9E">
      <w:pPr>
        <w:ind w:left="730" w:firstLine="710"/>
      </w:pPr>
    </w:p>
    <w:p w14:paraId="6B68E340" w14:textId="77777777" w:rsidR="00B30B9E" w:rsidRDefault="00B30B9E" w:rsidP="00B30B9E">
      <w:pPr>
        <w:ind w:left="730" w:firstLine="710"/>
      </w:pPr>
    </w:p>
    <w:p w14:paraId="6C0DA826" w14:textId="77777777" w:rsidR="00B30B9E" w:rsidRDefault="00B30B9E" w:rsidP="00B30B9E">
      <w:pPr>
        <w:ind w:left="730" w:firstLine="710"/>
      </w:pPr>
    </w:p>
    <w:p w14:paraId="77083E4E" w14:textId="77777777" w:rsidR="00B30B9E" w:rsidRDefault="00B30B9E" w:rsidP="00B30B9E">
      <w:pPr>
        <w:ind w:left="730" w:firstLine="710"/>
      </w:pPr>
    </w:p>
    <w:p w14:paraId="6B2D35CE" w14:textId="77777777" w:rsidR="00B30B9E" w:rsidRDefault="00B30B9E" w:rsidP="00B30B9E">
      <w:pPr>
        <w:ind w:left="730" w:firstLine="710"/>
      </w:pPr>
    </w:p>
    <w:p w14:paraId="0C53AD01" w14:textId="77777777" w:rsidR="00B30B9E" w:rsidRDefault="00B30B9E" w:rsidP="00B30B9E">
      <w:pPr>
        <w:ind w:left="730" w:firstLine="710"/>
      </w:pPr>
    </w:p>
    <w:p w14:paraId="6B370564" w14:textId="77777777" w:rsidR="00B30B9E" w:rsidRDefault="00B30B9E" w:rsidP="00B30B9E">
      <w:pPr>
        <w:ind w:left="730" w:firstLine="710"/>
      </w:pPr>
    </w:p>
    <w:p w14:paraId="20B7CD43" w14:textId="77777777" w:rsidR="00B30B9E" w:rsidRDefault="00B30B9E" w:rsidP="00B30B9E">
      <w:pPr>
        <w:ind w:left="730" w:firstLine="710"/>
      </w:pPr>
    </w:p>
    <w:p w14:paraId="0CC4B71B" w14:textId="77777777" w:rsidR="004330D3" w:rsidRDefault="004330D3" w:rsidP="00B30B9E">
      <w:pPr>
        <w:ind w:left="730" w:firstLine="710"/>
      </w:pPr>
    </w:p>
    <w:p w14:paraId="36AB78FA" w14:textId="77777777" w:rsidR="004330D3" w:rsidRDefault="004330D3" w:rsidP="00B30B9E">
      <w:pPr>
        <w:ind w:left="730" w:firstLine="710"/>
      </w:pPr>
    </w:p>
    <w:p w14:paraId="0052AF66" w14:textId="77777777" w:rsidR="004330D3" w:rsidRDefault="004330D3" w:rsidP="00B30B9E">
      <w:pPr>
        <w:ind w:left="730" w:firstLine="710"/>
      </w:pPr>
    </w:p>
    <w:p w14:paraId="785F2B40" w14:textId="77777777" w:rsidR="004330D3" w:rsidRDefault="004330D3" w:rsidP="00B30B9E">
      <w:pPr>
        <w:ind w:left="730" w:firstLine="710"/>
      </w:pPr>
    </w:p>
    <w:p w14:paraId="2540A864" w14:textId="77777777" w:rsidR="004330D3" w:rsidRDefault="004330D3" w:rsidP="00B30B9E">
      <w:pPr>
        <w:ind w:left="730" w:firstLine="710"/>
      </w:pPr>
    </w:p>
    <w:p w14:paraId="68F6B258" w14:textId="77777777" w:rsidR="004330D3" w:rsidRDefault="004330D3" w:rsidP="00B30B9E">
      <w:pPr>
        <w:ind w:left="730" w:firstLine="710"/>
      </w:pPr>
    </w:p>
    <w:p w14:paraId="2CFE3C3F" w14:textId="77777777" w:rsidR="004330D3" w:rsidRDefault="004330D3" w:rsidP="00B30B9E">
      <w:pPr>
        <w:ind w:left="730" w:firstLine="710"/>
      </w:pPr>
    </w:p>
    <w:p w14:paraId="0B7CEB5E" w14:textId="77777777" w:rsidR="004330D3" w:rsidRDefault="004330D3" w:rsidP="00B30B9E">
      <w:pPr>
        <w:ind w:left="730" w:firstLine="710"/>
      </w:pPr>
    </w:p>
    <w:p w14:paraId="7FF06350" w14:textId="77777777" w:rsidR="004330D3" w:rsidRDefault="004330D3" w:rsidP="00B30B9E">
      <w:pPr>
        <w:ind w:left="730" w:firstLine="710"/>
      </w:pPr>
    </w:p>
    <w:p w14:paraId="71DB6E77" w14:textId="77777777" w:rsidR="004330D3" w:rsidRDefault="004330D3" w:rsidP="00B30B9E">
      <w:pPr>
        <w:ind w:left="730" w:firstLine="710"/>
      </w:pPr>
    </w:p>
    <w:p w14:paraId="7F741E3E" w14:textId="77777777" w:rsidR="004330D3" w:rsidRDefault="004330D3" w:rsidP="00B30B9E">
      <w:pPr>
        <w:ind w:left="730" w:firstLine="710"/>
      </w:pPr>
    </w:p>
    <w:p w14:paraId="717AAB46" w14:textId="77777777" w:rsidR="004330D3" w:rsidRDefault="004330D3" w:rsidP="00B30B9E">
      <w:pPr>
        <w:ind w:left="730" w:firstLine="710"/>
      </w:pPr>
    </w:p>
    <w:p w14:paraId="2DB0E5D7" w14:textId="77777777" w:rsidR="004330D3" w:rsidRDefault="004330D3" w:rsidP="00B30B9E">
      <w:pPr>
        <w:ind w:left="730" w:firstLine="710"/>
      </w:pPr>
    </w:p>
    <w:p w14:paraId="7B1FDCB8" w14:textId="77777777" w:rsidR="004330D3" w:rsidRDefault="004330D3" w:rsidP="00B30B9E">
      <w:pPr>
        <w:ind w:left="730" w:firstLine="710"/>
      </w:pPr>
    </w:p>
    <w:p w14:paraId="51112382" w14:textId="77777777" w:rsidR="004330D3" w:rsidRDefault="004330D3" w:rsidP="00B30B9E">
      <w:pPr>
        <w:ind w:left="730" w:firstLine="710"/>
      </w:pPr>
    </w:p>
    <w:p w14:paraId="2B3F2ACA" w14:textId="77777777" w:rsidR="004330D3" w:rsidRDefault="004330D3" w:rsidP="00B30B9E">
      <w:pPr>
        <w:ind w:left="730" w:firstLine="710"/>
      </w:pPr>
    </w:p>
    <w:p w14:paraId="4D4CB55F" w14:textId="77777777" w:rsidR="004330D3" w:rsidRDefault="004330D3" w:rsidP="00B30B9E">
      <w:pPr>
        <w:ind w:left="730" w:firstLine="710"/>
      </w:pPr>
    </w:p>
    <w:p w14:paraId="55196000" w14:textId="77777777" w:rsidR="004330D3" w:rsidRDefault="004330D3" w:rsidP="00B30B9E">
      <w:pPr>
        <w:ind w:left="730" w:firstLine="710"/>
      </w:pPr>
    </w:p>
    <w:p w14:paraId="02A0ECE1" w14:textId="77777777" w:rsidR="004330D3" w:rsidRDefault="004330D3" w:rsidP="00B30B9E">
      <w:pPr>
        <w:ind w:left="730" w:firstLine="710"/>
      </w:pPr>
    </w:p>
    <w:p w14:paraId="4FABAEB3" w14:textId="77777777" w:rsidR="004330D3" w:rsidRDefault="004330D3" w:rsidP="00B30B9E">
      <w:pPr>
        <w:ind w:left="730" w:firstLine="710"/>
      </w:pPr>
    </w:p>
    <w:p w14:paraId="0CE13EA4" w14:textId="2DF8FC79" w:rsidR="00B30B9E" w:rsidRDefault="004330D3" w:rsidP="00B30B9E">
      <w:pPr>
        <w:ind w:left="730" w:firstLine="710"/>
      </w:pPr>
      <w:r w:rsidRPr="004330D3">
        <w:rPr>
          <w:lang w:val="en-GB"/>
        </w:rPr>
        <w:lastRenderedPageBreak/>
        <w:drawing>
          <wp:anchor distT="0" distB="0" distL="114300" distR="114300" simplePos="0" relativeHeight="251662336" behindDoc="0" locked="0" layoutInCell="1" allowOverlap="1" wp14:anchorId="57C432BE" wp14:editId="11DB168F">
            <wp:simplePos x="0" y="0"/>
            <wp:positionH relativeFrom="column">
              <wp:posOffset>925195</wp:posOffset>
            </wp:positionH>
            <wp:positionV relativeFrom="paragraph">
              <wp:posOffset>289560</wp:posOffset>
            </wp:positionV>
            <wp:extent cx="5427345" cy="4647565"/>
            <wp:effectExtent l="0" t="0" r="1905" b="635"/>
            <wp:wrapSquare wrapText="bothSides"/>
            <wp:docPr id="58154390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345" cy="464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B9E">
        <w:t xml:space="preserve">Registering for a </w:t>
      </w:r>
      <w:r>
        <w:t>section</w:t>
      </w:r>
      <w:r w:rsidR="00B30B9E">
        <w:t xml:space="preserve"> that is full:</w:t>
      </w:r>
    </w:p>
    <w:p w14:paraId="6FE2D4AE" w14:textId="232A60A4" w:rsidR="00171BD2" w:rsidRDefault="00171BD2" w:rsidP="00B30B9E">
      <w:pPr>
        <w:ind w:left="730" w:firstLine="710"/>
      </w:pPr>
    </w:p>
    <w:p w14:paraId="1CDB7572" w14:textId="46650EE3" w:rsidR="004330D3" w:rsidRPr="004330D3" w:rsidRDefault="004330D3" w:rsidP="004330D3">
      <w:pPr>
        <w:ind w:left="730" w:firstLine="710"/>
        <w:rPr>
          <w:lang w:val="en-GB"/>
        </w:rPr>
      </w:pPr>
    </w:p>
    <w:p w14:paraId="73D744BB" w14:textId="77777777" w:rsidR="003043CE" w:rsidRDefault="003043CE" w:rsidP="00B30B9E">
      <w:pPr>
        <w:ind w:left="730" w:firstLine="710"/>
      </w:pPr>
    </w:p>
    <w:p w14:paraId="60DB30CC" w14:textId="77777777" w:rsidR="00171BD2" w:rsidRDefault="00171BD2" w:rsidP="00B30B9E">
      <w:pPr>
        <w:ind w:left="730" w:firstLine="710"/>
      </w:pPr>
    </w:p>
    <w:p w14:paraId="3F974414" w14:textId="77777777" w:rsidR="00B30B9E" w:rsidRDefault="00B30B9E" w:rsidP="0066780B">
      <w:pPr>
        <w:ind w:left="730" w:firstLine="710"/>
      </w:pPr>
    </w:p>
    <w:p w14:paraId="2BFFB53E" w14:textId="77777777" w:rsidR="00B30B9E" w:rsidRDefault="00B30B9E" w:rsidP="0066780B">
      <w:pPr>
        <w:ind w:left="730" w:firstLine="710"/>
      </w:pPr>
    </w:p>
    <w:p w14:paraId="15F60B3C" w14:textId="77777777" w:rsidR="00B30B9E" w:rsidRDefault="00B30B9E" w:rsidP="0066780B">
      <w:pPr>
        <w:ind w:left="730" w:firstLine="710"/>
      </w:pPr>
    </w:p>
    <w:p w14:paraId="243356CF" w14:textId="77777777" w:rsidR="00036261" w:rsidRDefault="00036261" w:rsidP="0066780B">
      <w:pPr>
        <w:ind w:left="730" w:firstLine="710"/>
      </w:pPr>
    </w:p>
    <w:p w14:paraId="7669C265" w14:textId="77777777" w:rsidR="00036261" w:rsidRDefault="00036261" w:rsidP="0066780B">
      <w:pPr>
        <w:ind w:left="730" w:firstLine="710"/>
      </w:pPr>
    </w:p>
    <w:p w14:paraId="68A07E03" w14:textId="77777777" w:rsidR="00036261" w:rsidRDefault="00036261" w:rsidP="0066780B">
      <w:pPr>
        <w:ind w:left="730" w:firstLine="710"/>
      </w:pPr>
    </w:p>
    <w:p w14:paraId="0EE59429" w14:textId="77777777" w:rsidR="00036261" w:rsidRDefault="00036261" w:rsidP="0066780B">
      <w:pPr>
        <w:ind w:left="730" w:firstLine="710"/>
      </w:pPr>
    </w:p>
    <w:p w14:paraId="59DEF64D" w14:textId="77777777" w:rsidR="00036261" w:rsidRDefault="00036261" w:rsidP="0066780B">
      <w:pPr>
        <w:ind w:left="730" w:firstLine="710"/>
      </w:pPr>
    </w:p>
    <w:p w14:paraId="4BCDE78A" w14:textId="77777777" w:rsidR="00036261" w:rsidRDefault="00036261" w:rsidP="0066780B">
      <w:pPr>
        <w:ind w:left="730" w:firstLine="710"/>
      </w:pPr>
    </w:p>
    <w:p w14:paraId="50ED5425" w14:textId="77777777" w:rsidR="00036261" w:rsidRDefault="00036261" w:rsidP="0066780B">
      <w:pPr>
        <w:ind w:left="730" w:firstLine="710"/>
      </w:pPr>
    </w:p>
    <w:p w14:paraId="1CD995E5" w14:textId="77777777" w:rsidR="00036261" w:rsidRDefault="00036261" w:rsidP="0066780B">
      <w:pPr>
        <w:ind w:left="730" w:firstLine="710"/>
      </w:pPr>
    </w:p>
    <w:p w14:paraId="6C870D53" w14:textId="77777777" w:rsidR="00036261" w:rsidRDefault="00036261" w:rsidP="0066780B">
      <w:pPr>
        <w:ind w:left="730" w:firstLine="710"/>
      </w:pPr>
    </w:p>
    <w:p w14:paraId="52C091AC" w14:textId="77777777" w:rsidR="00036261" w:rsidRDefault="00036261" w:rsidP="0066780B">
      <w:pPr>
        <w:ind w:left="730" w:firstLine="710"/>
      </w:pPr>
    </w:p>
    <w:p w14:paraId="0A7034AD" w14:textId="77777777" w:rsidR="00036261" w:rsidRDefault="00036261" w:rsidP="0066780B">
      <w:pPr>
        <w:ind w:left="730" w:firstLine="710"/>
      </w:pPr>
    </w:p>
    <w:p w14:paraId="0A16020A" w14:textId="77777777" w:rsidR="00036261" w:rsidRDefault="00036261" w:rsidP="0066780B">
      <w:pPr>
        <w:ind w:left="730" w:firstLine="710"/>
      </w:pPr>
    </w:p>
    <w:p w14:paraId="7081C5E3" w14:textId="77777777" w:rsidR="00036261" w:rsidRDefault="00036261" w:rsidP="004330D3">
      <w:pPr>
        <w:ind w:left="0" w:firstLine="0"/>
      </w:pPr>
    </w:p>
    <w:p w14:paraId="4C211F6C" w14:textId="4094148D" w:rsidR="00B30B9E" w:rsidRDefault="00036261" w:rsidP="0066780B">
      <w:pPr>
        <w:ind w:left="730" w:firstLine="710"/>
      </w:pPr>
      <w:r w:rsidRPr="00036261">
        <w:rPr>
          <w:lang w:val="en-GB"/>
        </w:rPr>
        <w:drawing>
          <wp:anchor distT="0" distB="0" distL="114300" distR="114300" simplePos="0" relativeHeight="251659264" behindDoc="0" locked="0" layoutInCell="1" allowOverlap="1" wp14:anchorId="4BDED370" wp14:editId="5020247C">
            <wp:simplePos x="0" y="0"/>
            <wp:positionH relativeFrom="column">
              <wp:posOffset>906795</wp:posOffset>
            </wp:positionH>
            <wp:positionV relativeFrom="paragraph">
              <wp:posOffset>290458</wp:posOffset>
            </wp:positionV>
            <wp:extent cx="5504180" cy="4712970"/>
            <wp:effectExtent l="0" t="0" r="1270" b="0"/>
            <wp:wrapSquare wrapText="bothSides"/>
            <wp:docPr id="18809947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180" cy="471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B9E">
        <w:t>Registering for a course that the student has already registered for:</w:t>
      </w:r>
    </w:p>
    <w:p w14:paraId="58DD5138" w14:textId="77777777" w:rsidR="00B30B9E" w:rsidRDefault="00B30B9E" w:rsidP="00171BD2">
      <w:pPr>
        <w:ind w:left="0" w:firstLine="0"/>
      </w:pPr>
    </w:p>
    <w:p w14:paraId="1B5BDFB3" w14:textId="77777777" w:rsidR="00171BD2" w:rsidRDefault="00171BD2" w:rsidP="00171BD2">
      <w:pPr>
        <w:ind w:left="0" w:firstLine="0"/>
      </w:pPr>
    </w:p>
    <w:p w14:paraId="09D6A0FE" w14:textId="77777777" w:rsidR="00171BD2" w:rsidRDefault="00171BD2" w:rsidP="00171BD2">
      <w:pPr>
        <w:ind w:left="0" w:firstLine="0"/>
      </w:pPr>
    </w:p>
    <w:p w14:paraId="1127C5D5" w14:textId="77777777" w:rsidR="00171BD2" w:rsidRDefault="00171BD2" w:rsidP="00171BD2">
      <w:pPr>
        <w:ind w:left="0" w:firstLine="0"/>
      </w:pPr>
    </w:p>
    <w:p w14:paraId="6BFCF9A6" w14:textId="77777777" w:rsidR="00171BD2" w:rsidRDefault="00171BD2" w:rsidP="00171BD2">
      <w:pPr>
        <w:ind w:left="0" w:firstLine="0"/>
      </w:pPr>
    </w:p>
    <w:p w14:paraId="67447FD6" w14:textId="77777777" w:rsidR="00171BD2" w:rsidRDefault="00171BD2" w:rsidP="00171BD2">
      <w:pPr>
        <w:ind w:left="0" w:firstLine="0"/>
      </w:pPr>
    </w:p>
    <w:p w14:paraId="10F4ACDC" w14:textId="77777777" w:rsidR="00171BD2" w:rsidRDefault="00171BD2" w:rsidP="00171BD2">
      <w:pPr>
        <w:ind w:left="0" w:firstLine="0"/>
      </w:pPr>
    </w:p>
    <w:p w14:paraId="0923A61E" w14:textId="77777777" w:rsidR="00171BD2" w:rsidRDefault="00171BD2" w:rsidP="00171BD2">
      <w:pPr>
        <w:ind w:left="0" w:firstLine="0"/>
      </w:pPr>
    </w:p>
    <w:p w14:paraId="581ABFFC" w14:textId="77777777" w:rsidR="00171BD2" w:rsidRDefault="00171BD2" w:rsidP="00171BD2">
      <w:pPr>
        <w:ind w:left="0" w:firstLine="0"/>
      </w:pPr>
    </w:p>
    <w:p w14:paraId="6C488DB6" w14:textId="77777777" w:rsidR="00171BD2" w:rsidRDefault="00171BD2" w:rsidP="00171BD2">
      <w:pPr>
        <w:ind w:left="0" w:firstLine="0"/>
      </w:pPr>
    </w:p>
    <w:p w14:paraId="3B64DC27" w14:textId="77777777" w:rsidR="00171BD2" w:rsidRDefault="00171BD2" w:rsidP="00171BD2">
      <w:pPr>
        <w:ind w:left="0" w:firstLine="0"/>
      </w:pPr>
    </w:p>
    <w:p w14:paraId="75A98FD5" w14:textId="77777777" w:rsidR="00171BD2" w:rsidRDefault="00171BD2" w:rsidP="00171BD2">
      <w:pPr>
        <w:ind w:left="0" w:firstLine="0"/>
      </w:pPr>
    </w:p>
    <w:p w14:paraId="6683B1E1" w14:textId="77777777" w:rsidR="00171BD2" w:rsidRDefault="00171BD2" w:rsidP="00171BD2">
      <w:pPr>
        <w:ind w:left="0" w:firstLine="0"/>
      </w:pPr>
    </w:p>
    <w:p w14:paraId="2ADD42FB" w14:textId="77777777" w:rsidR="00171BD2" w:rsidRDefault="00171BD2" w:rsidP="00171BD2">
      <w:pPr>
        <w:ind w:left="0" w:firstLine="0"/>
      </w:pPr>
    </w:p>
    <w:p w14:paraId="39322858" w14:textId="77777777" w:rsidR="00171BD2" w:rsidRDefault="00171BD2" w:rsidP="00171BD2">
      <w:pPr>
        <w:ind w:left="0" w:firstLine="0"/>
      </w:pPr>
    </w:p>
    <w:p w14:paraId="183CAB3F" w14:textId="77777777" w:rsidR="00171BD2" w:rsidRDefault="00171BD2" w:rsidP="00171BD2">
      <w:pPr>
        <w:ind w:left="0" w:firstLine="0"/>
      </w:pPr>
    </w:p>
    <w:p w14:paraId="2302F116" w14:textId="77777777" w:rsidR="00171BD2" w:rsidRDefault="00171BD2" w:rsidP="00171BD2">
      <w:pPr>
        <w:ind w:left="0" w:firstLine="0"/>
      </w:pPr>
    </w:p>
    <w:p w14:paraId="4CFE0FF9" w14:textId="77777777" w:rsidR="00171BD2" w:rsidRDefault="00171BD2" w:rsidP="00171BD2">
      <w:pPr>
        <w:ind w:left="0" w:firstLine="0"/>
      </w:pPr>
    </w:p>
    <w:p w14:paraId="266783C5" w14:textId="77777777" w:rsidR="00171BD2" w:rsidRDefault="00171BD2" w:rsidP="00171BD2">
      <w:pPr>
        <w:ind w:left="0" w:firstLine="0"/>
      </w:pPr>
    </w:p>
    <w:p w14:paraId="1366E7A8" w14:textId="77777777" w:rsidR="00171BD2" w:rsidRDefault="00171BD2" w:rsidP="00171BD2">
      <w:pPr>
        <w:ind w:left="0" w:firstLine="0"/>
      </w:pPr>
    </w:p>
    <w:p w14:paraId="236AD80F" w14:textId="77777777" w:rsidR="00171BD2" w:rsidRDefault="00171BD2" w:rsidP="00171BD2">
      <w:pPr>
        <w:ind w:left="0" w:firstLine="0"/>
      </w:pPr>
    </w:p>
    <w:p w14:paraId="00645215" w14:textId="77777777" w:rsidR="00171BD2" w:rsidRDefault="00171BD2" w:rsidP="00171BD2">
      <w:pPr>
        <w:ind w:left="0" w:firstLine="0"/>
      </w:pPr>
    </w:p>
    <w:p w14:paraId="58D84327" w14:textId="77777777" w:rsidR="00171BD2" w:rsidRDefault="00171BD2" w:rsidP="00171BD2">
      <w:pPr>
        <w:ind w:left="0" w:firstLine="0"/>
      </w:pPr>
    </w:p>
    <w:p w14:paraId="1F596578" w14:textId="77777777" w:rsidR="00171BD2" w:rsidRDefault="00171BD2" w:rsidP="00171BD2">
      <w:pPr>
        <w:ind w:left="0" w:firstLine="0"/>
      </w:pPr>
    </w:p>
    <w:p w14:paraId="7F06B522" w14:textId="77777777" w:rsidR="00171BD2" w:rsidRDefault="00171BD2" w:rsidP="00171BD2">
      <w:pPr>
        <w:ind w:left="0" w:firstLine="0"/>
      </w:pPr>
    </w:p>
    <w:p w14:paraId="52B518D9" w14:textId="133274C4" w:rsidR="00976CCB" w:rsidRDefault="0066780B" w:rsidP="00B30B9E">
      <w:pPr>
        <w:ind w:left="730" w:firstLine="710"/>
      </w:pPr>
      <w:r>
        <w:t>Registering for a course without completing its prerequisites:</w:t>
      </w:r>
    </w:p>
    <w:p w14:paraId="72AC102E" w14:textId="77777777" w:rsidR="003043CE" w:rsidRDefault="003043CE" w:rsidP="00B30B9E">
      <w:pPr>
        <w:ind w:left="730" w:firstLine="710"/>
      </w:pPr>
    </w:p>
    <w:p w14:paraId="010FA491" w14:textId="082A39BB" w:rsidR="003043CE" w:rsidRPr="003043CE" w:rsidRDefault="003043CE" w:rsidP="003043CE">
      <w:pPr>
        <w:ind w:left="730" w:firstLine="710"/>
        <w:rPr>
          <w:lang w:val="en-GB"/>
        </w:rPr>
      </w:pPr>
      <w:r w:rsidRPr="003043CE">
        <w:rPr>
          <w:lang w:val="en-GB"/>
        </w:rPr>
        <w:lastRenderedPageBreak/>
        <w:drawing>
          <wp:anchor distT="0" distB="0" distL="114300" distR="114300" simplePos="0" relativeHeight="251661312" behindDoc="0" locked="0" layoutInCell="1" allowOverlap="1" wp14:anchorId="479A2F26" wp14:editId="5A61A220">
            <wp:simplePos x="0" y="0"/>
            <wp:positionH relativeFrom="column">
              <wp:posOffset>457200</wp:posOffset>
            </wp:positionH>
            <wp:positionV relativeFrom="paragraph">
              <wp:posOffset>1905</wp:posOffset>
            </wp:positionV>
            <wp:extent cx="5544185" cy="4747260"/>
            <wp:effectExtent l="0" t="0" r="0" b="0"/>
            <wp:wrapSquare wrapText="bothSides"/>
            <wp:docPr id="1964143167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143167" name="Picture 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A9DC6" w14:textId="77777777" w:rsidR="003043CE" w:rsidRDefault="003043CE" w:rsidP="00B30B9E">
      <w:pPr>
        <w:ind w:left="730" w:firstLine="710"/>
      </w:pPr>
    </w:p>
    <w:p w14:paraId="5ACB5B55" w14:textId="77777777" w:rsidR="00036261" w:rsidRDefault="00036261" w:rsidP="00B30B9E">
      <w:pPr>
        <w:ind w:left="730" w:firstLine="710"/>
      </w:pPr>
    </w:p>
    <w:p w14:paraId="142EEBE0" w14:textId="77777777" w:rsidR="00036261" w:rsidRDefault="00036261" w:rsidP="00B30B9E">
      <w:pPr>
        <w:ind w:left="730" w:firstLine="710"/>
      </w:pPr>
    </w:p>
    <w:p w14:paraId="08E1F878" w14:textId="77777777" w:rsidR="003043CE" w:rsidRDefault="003043CE" w:rsidP="00B30B9E">
      <w:pPr>
        <w:ind w:left="730" w:firstLine="710"/>
      </w:pPr>
    </w:p>
    <w:p w14:paraId="5811D674" w14:textId="77777777" w:rsidR="003043CE" w:rsidRDefault="003043CE" w:rsidP="00B30B9E">
      <w:pPr>
        <w:ind w:left="730" w:firstLine="710"/>
      </w:pPr>
    </w:p>
    <w:p w14:paraId="6CF4A398" w14:textId="77777777" w:rsidR="003043CE" w:rsidRDefault="003043CE" w:rsidP="00B30B9E">
      <w:pPr>
        <w:ind w:left="730" w:firstLine="710"/>
      </w:pPr>
    </w:p>
    <w:p w14:paraId="0AC3D5FD" w14:textId="77777777" w:rsidR="003043CE" w:rsidRDefault="003043CE" w:rsidP="00B30B9E">
      <w:pPr>
        <w:ind w:left="730" w:firstLine="710"/>
      </w:pPr>
    </w:p>
    <w:p w14:paraId="70B0B474" w14:textId="77777777" w:rsidR="003043CE" w:rsidRDefault="003043CE" w:rsidP="00B30B9E">
      <w:pPr>
        <w:ind w:left="730" w:firstLine="710"/>
      </w:pPr>
    </w:p>
    <w:p w14:paraId="31FC4F14" w14:textId="77777777" w:rsidR="003043CE" w:rsidRDefault="003043CE" w:rsidP="00B30B9E">
      <w:pPr>
        <w:ind w:left="730" w:firstLine="710"/>
      </w:pPr>
    </w:p>
    <w:p w14:paraId="40675A21" w14:textId="77777777" w:rsidR="003043CE" w:rsidRDefault="003043CE" w:rsidP="00B30B9E">
      <w:pPr>
        <w:ind w:left="730" w:firstLine="710"/>
      </w:pPr>
    </w:p>
    <w:p w14:paraId="16A27F1E" w14:textId="77777777" w:rsidR="003043CE" w:rsidRDefault="003043CE" w:rsidP="00B30B9E">
      <w:pPr>
        <w:ind w:left="730" w:firstLine="710"/>
      </w:pPr>
    </w:p>
    <w:p w14:paraId="7CA62F77" w14:textId="77777777" w:rsidR="003043CE" w:rsidRDefault="003043CE" w:rsidP="00B30B9E">
      <w:pPr>
        <w:ind w:left="730" w:firstLine="710"/>
      </w:pPr>
    </w:p>
    <w:p w14:paraId="28C67FF4" w14:textId="77777777" w:rsidR="003043CE" w:rsidRDefault="003043CE" w:rsidP="00B30B9E">
      <w:pPr>
        <w:ind w:left="730" w:firstLine="710"/>
      </w:pPr>
    </w:p>
    <w:p w14:paraId="1EED8194" w14:textId="77777777" w:rsidR="003043CE" w:rsidRDefault="003043CE" w:rsidP="00B30B9E">
      <w:pPr>
        <w:ind w:left="730" w:firstLine="710"/>
      </w:pPr>
    </w:p>
    <w:p w14:paraId="0626A7F2" w14:textId="77777777" w:rsidR="003043CE" w:rsidRDefault="003043CE" w:rsidP="00B30B9E">
      <w:pPr>
        <w:ind w:left="730" w:firstLine="710"/>
      </w:pPr>
    </w:p>
    <w:p w14:paraId="383EFBF9" w14:textId="77777777" w:rsidR="003043CE" w:rsidRDefault="003043CE" w:rsidP="00B30B9E">
      <w:pPr>
        <w:ind w:left="730" w:firstLine="710"/>
      </w:pPr>
    </w:p>
    <w:p w14:paraId="5C4CAA69" w14:textId="77777777" w:rsidR="003043CE" w:rsidRDefault="003043CE" w:rsidP="00B30B9E">
      <w:pPr>
        <w:ind w:left="730" w:firstLine="710"/>
      </w:pPr>
    </w:p>
    <w:p w14:paraId="1AF309E2" w14:textId="77777777" w:rsidR="003043CE" w:rsidRDefault="003043CE" w:rsidP="00B30B9E">
      <w:pPr>
        <w:ind w:left="730" w:firstLine="710"/>
      </w:pPr>
    </w:p>
    <w:p w14:paraId="36352D75" w14:textId="77777777" w:rsidR="003043CE" w:rsidRDefault="003043CE" w:rsidP="00B30B9E">
      <w:pPr>
        <w:ind w:left="730" w:firstLine="710"/>
      </w:pPr>
    </w:p>
    <w:p w14:paraId="5D722796" w14:textId="77777777" w:rsidR="003043CE" w:rsidRDefault="003043CE" w:rsidP="00B30B9E">
      <w:pPr>
        <w:ind w:left="730" w:firstLine="710"/>
      </w:pPr>
    </w:p>
    <w:p w14:paraId="76849282" w14:textId="77777777" w:rsidR="003043CE" w:rsidRDefault="003043CE" w:rsidP="00B30B9E">
      <w:pPr>
        <w:ind w:left="730" w:firstLine="710"/>
      </w:pPr>
    </w:p>
    <w:p w14:paraId="254310BE" w14:textId="77777777" w:rsidR="003043CE" w:rsidRDefault="003043CE" w:rsidP="00B30B9E">
      <w:pPr>
        <w:ind w:left="730" w:firstLine="710"/>
      </w:pPr>
    </w:p>
    <w:p w14:paraId="4D59068A" w14:textId="77777777" w:rsidR="003043CE" w:rsidRDefault="003043CE" w:rsidP="00B30B9E">
      <w:pPr>
        <w:ind w:left="730" w:firstLine="710"/>
      </w:pPr>
    </w:p>
    <w:p w14:paraId="4E1DE901" w14:textId="77777777" w:rsidR="00B30B9E" w:rsidRDefault="00B30B9E" w:rsidP="00B30B9E">
      <w:pPr>
        <w:ind w:left="730" w:firstLine="710"/>
      </w:pPr>
    </w:p>
    <w:p w14:paraId="1C3DA55C" w14:textId="4A67DF9B" w:rsidR="00B30B9E" w:rsidRDefault="00B30B9E" w:rsidP="00B30B9E">
      <w:pPr>
        <w:ind w:left="730" w:firstLine="710"/>
      </w:pPr>
      <w:r>
        <w:t>Registering for a course that the student has already passed:</w:t>
      </w:r>
    </w:p>
    <w:p w14:paraId="5D2E551B" w14:textId="77777777" w:rsidR="003043CE" w:rsidRDefault="003043CE" w:rsidP="00B30B9E">
      <w:pPr>
        <w:ind w:left="730" w:firstLine="710"/>
      </w:pPr>
    </w:p>
    <w:p w14:paraId="3AF5A526" w14:textId="77777777" w:rsidR="003043CE" w:rsidRDefault="003043CE" w:rsidP="00B30B9E">
      <w:pPr>
        <w:ind w:left="730" w:firstLine="710"/>
      </w:pPr>
    </w:p>
    <w:p w14:paraId="2CB4197C" w14:textId="77777777" w:rsidR="00036261" w:rsidRDefault="00036261" w:rsidP="00B30B9E">
      <w:pPr>
        <w:ind w:left="730" w:firstLine="710"/>
      </w:pPr>
    </w:p>
    <w:p w14:paraId="5737A839" w14:textId="5CFE2EB7" w:rsidR="00036261" w:rsidRPr="003043CE" w:rsidRDefault="003043CE" w:rsidP="003043CE">
      <w:pPr>
        <w:rPr>
          <w:lang w:val="en-GB"/>
        </w:rPr>
      </w:pPr>
      <w:r w:rsidRPr="003043CE">
        <w:rPr>
          <w:lang w:val="en-GB"/>
        </w:rPr>
        <w:lastRenderedPageBreak/>
        <w:drawing>
          <wp:anchor distT="0" distB="0" distL="114300" distR="114300" simplePos="0" relativeHeight="251660288" behindDoc="0" locked="0" layoutInCell="1" allowOverlap="1" wp14:anchorId="2A592707" wp14:editId="5D749828">
            <wp:simplePos x="0" y="0"/>
            <wp:positionH relativeFrom="margin">
              <wp:posOffset>867240</wp:posOffset>
            </wp:positionH>
            <wp:positionV relativeFrom="paragraph">
              <wp:posOffset>619</wp:posOffset>
            </wp:positionV>
            <wp:extent cx="5387975" cy="6701790"/>
            <wp:effectExtent l="0" t="0" r="3175" b="3810"/>
            <wp:wrapSquare wrapText="bothSides"/>
            <wp:docPr id="1048401428" name="Picture 7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401428" name="Picture 7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975" cy="670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59CE86" w14:textId="77777777" w:rsidR="00B30B9E" w:rsidRDefault="00B30B9E" w:rsidP="00B30B9E">
      <w:pPr>
        <w:ind w:left="730" w:firstLine="710"/>
      </w:pPr>
    </w:p>
    <w:p w14:paraId="44159848" w14:textId="0A304AED" w:rsidR="00976CCB" w:rsidRDefault="00976CCB" w:rsidP="0066780B">
      <w:pPr>
        <w:ind w:left="0" w:firstLine="0"/>
      </w:pPr>
      <w:r>
        <w:tab/>
      </w:r>
      <w:r>
        <w:tab/>
        <w:t>Registering for a course not in course plan:</w:t>
      </w:r>
    </w:p>
    <w:p w14:paraId="07F00EBE" w14:textId="77777777" w:rsidR="00036261" w:rsidRDefault="00036261" w:rsidP="0066780B">
      <w:pPr>
        <w:ind w:left="0" w:firstLine="0"/>
      </w:pPr>
    </w:p>
    <w:p w14:paraId="58AD2C1B" w14:textId="52BB7E19" w:rsidR="00171BD2" w:rsidRPr="00171BD2" w:rsidRDefault="00036261" w:rsidP="00171BD2">
      <w:pPr>
        <w:rPr>
          <w:lang w:val="en-GB"/>
        </w:rPr>
      </w:pPr>
      <w:r>
        <w:lastRenderedPageBreak/>
        <w:tab/>
      </w:r>
      <w:r>
        <w:tab/>
      </w:r>
      <w:r w:rsidR="00171BD2">
        <w:tab/>
      </w:r>
      <w:r w:rsidR="00171BD2" w:rsidRPr="00171BD2">
        <w:rPr>
          <w:lang w:val="en-GB"/>
        </w:rPr>
        <w:drawing>
          <wp:inline distT="0" distB="0" distL="0" distR="0" wp14:anchorId="2CD73F89" wp14:editId="5E6B3ACC">
            <wp:extent cx="5512698" cy="4655572"/>
            <wp:effectExtent l="0" t="0" r="0" b="0"/>
            <wp:docPr id="41503604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036041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620" cy="4670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F5294" w14:textId="77777777" w:rsidR="00B30B9E" w:rsidRDefault="00B30B9E" w:rsidP="0066780B">
      <w:pPr>
        <w:ind w:left="0" w:firstLine="0"/>
      </w:pPr>
    </w:p>
    <w:p w14:paraId="09E43200" w14:textId="5006B1A8" w:rsidR="00B30B9E" w:rsidRDefault="00B30B9E" w:rsidP="0066780B">
      <w:pPr>
        <w:ind w:left="0" w:firstLine="0"/>
      </w:pPr>
      <w:r>
        <w:tab/>
      </w:r>
      <w:r>
        <w:tab/>
        <w:t>Registering for a course with time conflict:</w:t>
      </w:r>
    </w:p>
    <w:p w14:paraId="21AEA085" w14:textId="4056EE43" w:rsidR="004330D3" w:rsidRPr="004330D3" w:rsidRDefault="004330D3" w:rsidP="004330D3">
      <w:pPr>
        <w:rPr>
          <w:lang w:val="en-GB"/>
        </w:rPr>
      </w:pPr>
      <w:r>
        <w:lastRenderedPageBreak/>
        <w:tab/>
      </w:r>
      <w:r>
        <w:tab/>
      </w:r>
      <w:r w:rsidRPr="004330D3">
        <w:rPr>
          <w:lang w:val="en-GB"/>
        </w:rPr>
        <w:drawing>
          <wp:inline distT="0" distB="0" distL="0" distR="0" wp14:anchorId="647CC56C" wp14:editId="7A065743">
            <wp:extent cx="4959013" cy="4246385"/>
            <wp:effectExtent l="0" t="0" r="0" b="1905"/>
            <wp:docPr id="905302646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302646" name="Picture 1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383" cy="42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D931B" w14:textId="77777777" w:rsidR="004330D3" w:rsidRDefault="004330D3" w:rsidP="0066780B">
      <w:pPr>
        <w:ind w:left="0" w:firstLine="0"/>
      </w:pPr>
    </w:p>
    <w:p w14:paraId="5C413B31" w14:textId="604EA7F0" w:rsidR="00B30B9E" w:rsidRDefault="00B30B9E" w:rsidP="0066780B">
      <w:pPr>
        <w:ind w:left="0" w:firstLine="0"/>
      </w:pPr>
      <w:r>
        <w:tab/>
      </w:r>
      <w:r>
        <w:tab/>
        <w:t>Error showing that the student is not allowed to register over 18credits:</w:t>
      </w:r>
    </w:p>
    <w:p w14:paraId="32DF268F" w14:textId="1654E49A" w:rsidR="004330D3" w:rsidRDefault="004330D3" w:rsidP="0066780B">
      <w:pPr>
        <w:ind w:left="0" w:firstLine="0"/>
      </w:pPr>
      <w:r>
        <w:tab/>
      </w:r>
      <w:r>
        <w:tab/>
      </w:r>
    </w:p>
    <w:p w14:paraId="19FA14E1" w14:textId="54081F16" w:rsidR="004330D3" w:rsidRDefault="004330D3" w:rsidP="0066780B">
      <w:pPr>
        <w:ind w:left="0" w:firstLine="0"/>
      </w:pPr>
      <w:r>
        <w:tab/>
      </w:r>
      <w:r>
        <w:tab/>
      </w:r>
    </w:p>
    <w:p w14:paraId="129A062D" w14:textId="766C7FB1" w:rsidR="00036261" w:rsidRDefault="004330D3" w:rsidP="0066780B">
      <w:pPr>
        <w:ind w:left="0" w:firstLine="0"/>
      </w:pPr>
      <w:r>
        <w:tab/>
      </w:r>
      <w:r>
        <w:tab/>
      </w:r>
    </w:p>
    <w:p w14:paraId="2AA07F11" w14:textId="6B040480" w:rsidR="004330D3" w:rsidRDefault="004330D3" w:rsidP="0066780B">
      <w:pPr>
        <w:ind w:left="0" w:firstLine="0"/>
      </w:pPr>
      <w:r>
        <w:tab/>
      </w:r>
      <w:r>
        <w:tab/>
      </w:r>
    </w:p>
    <w:p w14:paraId="21701B88" w14:textId="0A66D809" w:rsidR="00036261" w:rsidRDefault="00036261" w:rsidP="0066780B">
      <w:pPr>
        <w:ind w:left="0" w:firstLine="0"/>
      </w:pPr>
      <w:r>
        <w:tab/>
      </w:r>
      <w:r>
        <w:tab/>
      </w:r>
    </w:p>
    <w:p w14:paraId="6B5DF704" w14:textId="1FF47507" w:rsidR="00976CCB" w:rsidRDefault="00976CCB" w:rsidP="00976CCB">
      <w:pPr>
        <w:ind w:left="720" w:firstLine="720"/>
      </w:pPr>
    </w:p>
    <w:p w14:paraId="58FF2A68" w14:textId="77777777" w:rsidR="00B30B9E" w:rsidRDefault="00B30B9E" w:rsidP="00976CCB">
      <w:pPr>
        <w:ind w:left="720" w:firstLine="720"/>
      </w:pPr>
    </w:p>
    <w:p w14:paraId="6B9D2C4B" w14:textId="77777777" w:rsidR="00B30B9E" w:rsidRDefault="00B30B9E" w:rsidP="00976CCB">
      <w:pPr>
        <w:ind w:left="720" w:firstLine="720"/>
      </w:pPr>
    </w:p>
    <w:p w14:paraId="67034C5A" w14:textId="77777777" w:rsidR="00B30B9E" w:rsidRDefault="00B30B9E" w:rsidP="00976CCB">
      <w:pPr>
        <w:ind w:left="720" w:firstLine="720"/>
      </w:pP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900AB58" w14:textId="77777777" w:rsidR="00095FAF" w:rsidRDefault="00095FAF" w:rsidP="0003627C">
      <w:pPr>
        <w:ind w:left="1450"/>
        <w:rPr>
          <w:noProof/>
        </w:rPr>
      </w:pPr>
      <w:r>
        <w:rPr>
          <w:noProof/>
        </w:rPr>
        <w:lastRenderedPageBreak/>
        <w:drawing>
          <wp:inline distT="0" distB="0" distL="0" distR="0" wp14:anchorId="296240C5" wp14:editId="561FD99D">
            <wp:extent cx="1958192" cy="4001416"/>
            <wp:effectExtent l="19050" t="19050" r="23495" b="18415"/>
            <wp:docPr id="187411235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112357" name="Picture 1" descr="A screenshot of a computer program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86952" cy="4060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95FAF">
        <w:rPr>
          <w:noProof/>
        </w:rPr>
        <w:t xml:space="preserve"> </w:t>
      </w:r>
      <w:r>
        <w:rPr>
          <w:noProof/>
        </w:rPr>
        <w:t xml:space="preserve"> </w:t>
      </w:r>
    </w:p>
    <w:p w14:paraId="250342A9" w14:textId="1EEC4430" w:rsidR="00B83CDA" w:rsidRDefault="00095FAF" w:rsidP="0003627C">
      <w:pPr>
        <w:ind w:left="1450"/>
      </w:pPr>
      <w:r>
        <w:rPr>
          <w:noProof/>
        </w:rPr>
        <w:drawing>
          <wp:inline distT="0" distB="0" distL="0" distR="0" wp14:anchorId="50B64423" wp14:editId="57652B3E">
            <wp:extent cx="6117445" cy="3691989"/>
            <wp:effectExtent l="19050" t="19050" r="17145" b="22860"/>
            <wp:docPr id="15634760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47608" name="Picture 2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89415" cy="3735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1046B" w14:textId="77777777" w:rsidR="00A417AD" w:rsidRDefault="00A417AD" w:rsidP="0003627C">
      <w:pPr>
        <w:ind w:left="1450"/>
      </w:pPr>
    </w:p>
    <w:p w14:paraId="1F46FCFC" w14:textId="77777777" w:rsidR="00095FAF" w:rsidRDefault="00095FAF" w:rsidP="00417292">
      <w:pPr>
        <w:ind w:left="0" w:firstLine="0"/>
      </w:pPr>
      <w:r>
        <w:tab/>
      </w:r>
      <w:r>
        <w:tab/>
      </w:r>
    </w:p>
    <w:p w14:paraId="349C03EB" w14:textId="604F1301" w:rsidR="00095FAF" w:rsidRDefault="00095FAF" w:rsidP="00095FAF">
      <w:pPr>
        <w:ind w:left="720" w:firstLine="720"/>
      </w:pPr>
      <w:r>
        <w:t>View Sections (Programming Concept):</w:t>
      </w:r>
    </w:p>
    <w:p w14:paraId="2416F26F" w14:textId="203924F5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33787074" wp14:editId="01465DED">
            <wp:extent cx="1117170" cy="4720441"/>
            <wp:effectExtent l="19050" t="19050" r="26035" b="23495"/>
            <wp:docPr id="860316816" name="Picture 3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16816" name="Picture 3" descr="A screenshot of a chat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136983" cy="4804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F4A3A" wp14:editId="6E17F3C8">
            <wp:extent cx="4493573" cy="4743217"/>
            <wp:effectExtent l="19050" t="19050" r="21590" b="19685"/>
            <wp:docPr id="260936428" name="Picture 4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936428" name="Picture 4" descr="A screenshot of a computer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08991" cy="4759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9F43571" w14:textId="27CA5A32" w:rsidR="00095FAF" w:rsidRDefault="00095FAF" w:rsidP="00095FAF">
      <w:pPr>
        <w:ind w:left="0" w:firstLine="0"/>
        <w:jc w:val="left"/>
      </w:pPr>
      <w:r>
        <w:tab/>
      </w:r>
      <w:r>
        <w:tab/>
        <w:t>Section Validation (Before Validating):</w:t>
      </w:r>
    </w:p>
    <w:p w14:paraId="51A0EDB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2847618" wp14:editId="3E1C3368">
            <wp:extent cx="5023262" cy="2986981"/>
            <wp:effectExtent l="0" t="0" r="6350" b="4445"/>
            <wp:docPr id="122288214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882149" name="Picture 5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33738" cy="29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BE6C6" w14:textId="77777777" w:rsidR="00095FAF" w:rsidRDefault="00095FAF" w:rsidP="00095FAF">
      <w:pPr>
        <w:ind w:left="0" w:firstLine="0"/>
        <w:jc w:val="left"/>
      </w:pPr>
    </w:p>
    <w:p w14:paraId="23984E83" w14:textId="77777777" w:rsidR="00095FAF" w:rsidRDefault="00095FAF" w:rsidP="00095FAF">
      <w:pPr>
        <w:ind w:left="0" w:firstLine="0"/>
        <w:jc w:val="left"/>
      </w:pPr>
    </w:p>
    <w:p w14:paraId="7F347CE5" w14:textId="77777777" w:rsidR="00095FAF" w:rsidRDefault="00095FAF" w:rsidP="00095FAF">
      <w:pPr>
        <w:ind w:left="0" w:firstLine="0"/>
        <w:jc w:val="left"/>
      </w:pPr>
      <w:r>
        <w:tab/>
      </w:r>
      <w:r>
        <w:tab/>
        <w:t>Section Validation (After Validating):</w:t>
      </w:r>
    </w:p>
    <w:p w14:paraId="6348337E" w14:textId="77777777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7E5265A0" wp14:editId="230C146F">
            <wp:extent cx="5676078" cy="3390405"/>
            <wp:effectExtent l="0" t="0" r="1270" b="635"/>
            <wp:docPr id="865458474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458474" name="Picture 6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03221" cy="340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9517" w14:textId="77777777" w:rsidR="00095FAF" w:rsidRDefault="00095FAF" w:rsidP="00095FAF">
      <w:pPr>
        <w:ind w:left="0" w:firstLine="0"/>
        <w:jc w:val="left"/>
      </w:pPr>
    </w:p>
    <w:p w14:paraId="1558AE7C" w14:textId="77777777" w:rsidR="00095FAF" w:rsidRDefault="00095FAF" w:rsidP="00095FAF">
      <w:pPr>
        <w:ind w:left="0" w:firstLine="0"/>
        <w:jc w:val="left"/>
      </w:pPr>
      <w:r>
        <w:tab/>
      </w:r>
      <w:r>
        <w:tab/>
        <w:t>Cannot Start Section (Because it’s not approved yet):</w:t>
      </w:r>
    </w:p>
    <w:p w14:paraId="037AD73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108400A" wp14:editId="587082BB">
            <wp:extent cx="5717969" cy="3437135"/>
            <wp:effectExtent l="0" t="0" r="0" b="0"/>
            <wp:docPr id="1383345302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345302" name="Picture 7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5871" cy="344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A768" w14:textId="77777777" w:rsidR="00095FAF" w:rsidRDefault="00095FAF" w:rsidP="00095FAF">
      <w:pPr>
        <w:ind w:left="0" w:firstLine="0"/>
        <w:jc w:val="left"/>
      </w:pPr>
    </w:p>
    <w:p w14:paraId="0CD45FE9" w14:textId="2706C356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623F9802" w14:textId="77777777" w:rsidR="00095FAF" w:rsidRDefault="00095FAF" w:rsidP="00095FAF">
      <w:pPr>
        <w:ind w:left="0" w:firstLine="0"/>
        <w:jc w:val="left"/>
      </w:pPr>
    </w:p>
    <w:p w14:paraId="6681FAFE" w14:textId="77777777" w:rsidR="00095FAF" w:rsidRDefault="00095FAF" w:rsidP="00095FAF">
      <w:pPr>
        <w:ind w:left="0" w:firstLine="0"/>
        <w:jc w:val="left"/>
      </w:pPr>
    </w:p>
    <w:p w14:paraId="08BC7338" w14:textId="77777777" w:rsidR="00095FAF" w:rsidRDefault="00095FAF" w:rsidP="00095FAF">
      <w:pPr>
        <w:ind w:left="0" w:firstLine="0"/>
        <w:jc w:val="left"/>
      </w:pPr>
    </w:p>
    <w:p w14:paraId="5F16D933" w14:textId="77777777" w:rsidR="00095FAF" w:rsidRDefault="00095FAF" w:rsidP="00095FAF">
      <w:pPr>
        <w:ind w:left="0" w:firstLine="0"/>
        <w:jc w:val="left"/>
      </w:pPr>
    </w:p>
    <w:p w14:paraId="6ADEC963" w14:textId="67803557" w:rsidR="00095FAF" w:rsidRDefault="00095FAF" w:rsidP="00095FAF">
      <w:pPr>
        <w:ind w:left="0" w:firstLine="0"/>
        <w:jc w:val="left"/>
      </w:pPr>
      <w:r>
        <w:tab/>
      </w:r>
      <w:r>
        <w:tab/>
        <w:t>Attempting to Start a Section when it’s not approved yet:</w:t>
      </w:r>
    </w:p>
    <w:p w14:paraId="461DE03E" w14:textId="7E2D6C0C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2F9715D3" wp14:editId="6CDBE1C1">
            <wp:extent cx="5617029" cy="3372818"/>
            <wp:effectExtent l="0" t="0" r="3175" b="0"/>
            <wp:docPr id="167961210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1210" name="Picture 8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25107" cy="337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7F6B" w14:textId="60D701AD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3DA3C34F" w14:textId="16F3D019" w:rsidR="00095FAF" w:rsidRDefault="00095FAF" w:rsidP="00095FAF">
      <w:pPr>
        <w:ind w:left="0" w:firstLine="0"/>
        <w:jc w:val="left"/>
      </w:pPr>
      <w:r>
        <w:tab/>
      </w:r>
      <w:r>
        <w:tab/>
        <w:t>Starting Section because it’s approved (Part 1):</w:t>
      </w:r>
      <w:r>
        <w:br/>
      </w:r>
      <w:r>
        <w:tab/>
      </w:r>
      <w:r>
        <w:tab/>
      </w:r>
      <w:r>
        <w:rPr>
          <w:noProof/>
        </w:rPr>
        <w:drawing>
          <wp:inline distT="0" distB="0" distL="0" distR="0" wp14:anchorId="2283178A" wp14:editId="3A0F6A4D">
            <wp:extent cx="5723906" cy="3426394"/>
            <wp:effectExtent l="0" t="0" r="0" b="3175"/>
            <wp:docPr id="1783469783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69783" name="Picture 10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27710" cy="342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8516A" w14:textId="77777777" w:rsidR="00095FAF" w:rsidRDefault="00095FAF" w:rsidP="00095FAF">
      <w:pPr>
        <w:ind w:left="0" w:firstLine="0"/>
        <w:jc w:val="left"/>
      </w:pPr>
    </w:p>
    <w:p w14:paraId="098CFE4A" w14:textId="77777777" w:rsidR="00095FAF" w:rsidRDefault="00095FAF" w:rsidP="00095FAF">
      <w:pPr>
        <w:ind w:left="0" w:firstLine="0"/>
        <w:jc w:val="left"/>
      </w:pPr>
    </w:p>
    <w:p w14:paraId="11D5238A" w14:textId="77777777" w:rsidR="00095FAF" w:rsidRDefault="00095FAF" w:rsidP="00095FAF">
      <w:pPr>
        <w:ind w:left="0" w:firstLine="0"/>
        <w:jc w:val="left"/>
      </w:pPr>
    </w:p>
    <w:p w14:paraId="64864293" w14:textId="77777777" w:rsidR="00095FAF" w:rsidRDefault="00095FAF" w:rsidP="00095FAF">
      <w:pPr>
        <w:ind w:left="0" w:firstLine="0"/>
        <w:jc w:val="left"/>
      </w:pPr>
    </w:p>
    <w:p w14:paraId="70653302" w14:textId="77777777" w:rsidR="00095FAF" w:rsidRDefault="00095FAF" w:rsidP="00095FAF">
      <w:pPr>
        <w:ind w:left="0" w:firstLine="0"/>
        <w:jc w:val="left"/>
      </w:pPr>
    </w:p>
    <w:p w14:paraId="6AD689BA" w14:textId="77777777" w:rsidR="00095FAF" w:rsidRDefault="00095FAF" w:rsidP="00095FAF">
      <w:pPr>
        <w:ind w:left="0" w:firstLine="0"/>
        <w:jc w:val="left"/>
      </w:pPr>
    </w:p>
    <w:p w14:paraId="03A634DB" w14:textId="77777777" w:rsidR="00095FAF" w:rsidRDefault="00095FAF" w:rsidP="00095FAF">
      <w:pPr>
        <w:ind w:left="0" w:firstLine="0"/>
        <w:jc w:val="left"/>
      </w:pPr>
    </w:p>
    <w:p w14:paraId="1C745635" w14:textId="19DBD1EE" w:rsidR="00095FAF" w:rsidRDefault="00095FAF" w:rsidP="00095FAF">
      <w:pPr>
        <w:ind w:left="0" w:firstLine="0"/>
        <w:jc w:val="left"/>
      </w:pPr>
      <w:r>
        <w:tab/>
      </w:r>
      <w:r>
        <w:tab/>
        <w:t>Section Starting because it's approved (Part 2):</w:t>
      </w:r>
    </w:p>
    <w:p w14:paraId="32154C99" w14:textId="3A057D0B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7F9AD1C1" wp14:editId="47218F4B">
            <wp:extent cx="5624879" cy="3380135"/>
            <wp:effectExtent l="0" t="0" r="0" b="0"/>
            <wp:docPr id="1583913287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13287" name="Picture 1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31958" cy="338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1F8AE" w14:textId="77777777" w:rsidR="00095FAF" w:rsidRDefault="00095FAF" w:rsidP="00095FAF">
      <w:pPr>
        <w:ind w:left="0" w:firstLine="0"/>
        <w:jc w:val="left"/>
      </w:pPr>
    </w:p>
    <w:p w14:paraId="1543716F" w14:textId="77777777" w:rsidR="00095FAF" w:rsidRDefault="00095FAF" w:rsidP="00095FAF">
      <w:pPr>
        <w:ind w:left="0" w:firstLine="0"/>
        <w:jc w:val="left"/>
      </w:pPr>
      <w:r>
        <w:tab/>
      </w:r>
      <w:r>
        <w:tab/>
        <w:t>Failed to add course because Credit Hour is 0 or below:</w:t>
      </w:r>
    </w:p>
    <w:p w14:paraId="7DA1DA28" w14:textId="28DDBEDB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5DEFAA6E" wp14:editId="7DBD9B37">
            <wp:extent cx="5591758" cy="3348842"/>
            <wp:effectExtent l="0" t="0" r="0" b="4445"/>
            <wp:docPr id="49430869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30869" name="Picture 13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96180" cy="335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A2ED" w14:textId="77777777" w:rsidR="00095FAF" w:rsidRDefault="00095FAF" w:rsidP="00095FAF">
      <w:pPr>
        <w:ind w:left="0" w:firstLine="0"/>
        <w:jc w:val="left"/>
      </w:pPr>
    </w:p>
    <w:p w14:paraId="73456A99" w14:textId="77777777" w:rsidR="00095FAF" w:rsidRDefault="00095FAF" w:rsidP="00095FAF">
      <w:pPr>
        <w:ind w:left="0" w:firstLine="0"/>
        <w:jc w:val="left"/>
      </w:pPr>
    </w:p>
    <w:p w14:paraId="73448D36" w14:textId="77777777" w:rsidR="00095FAF" w:rsidRDefault="00095FAF" w:rsidP="00095FAF">
      <w:pPr>
        <w:ind w:left="0" w:firstLine="0"/>
        <w:jc w:val="left"/>
      </w:pPr>
    </w:p>
    <w:p w14:paraId="5EE70B2E" w14:textId="77777777" w:rsidR="00095FAF" w:rsidRDefault="00095FAF" w:rsidP="00095FAF">
      <w:pPr>
        <w:ind w:left="0" w:firstLine="0"/>
        <w:jc w:val="left"/>
      </w:pPr>
    </w:p>
    <w:p w14:paraId="2AFA3C8B" w14:textId="77777777" w:rsidR="00095FAF" w:rsidRDefault="00095FAF" w:rsidP="00095FAF">
      <w:pPr>
        <w:ind w:left="0" w:firstLine="0"/>
        <w:jc w:val="left"/>
      </w:pPr>
    </w:p>
    <w:p w14:paraId="34348657" w14:textId="77777777" w:rsidR="00095FAF" w:rsidRDefault="00095FAF" w:rsidP="00095FAF">
      <w:pPr>
        <w:ind w:left="0" w:firstLine="0"/>
        <w:jc w:val="left"/>
      </w:pPr>
    </w:p>
    <w:p w14:paraId="09E9AE03" w14:textId="77777777" w:rsidR="00095FAF" w:rsidRDefault="00095FAF" w:rsidP="00095FAF">
      <w:pPr>
        <w:ind w:left="0" w:firstLine="0"/>
        <w:jc w:val="left"/>
      </w:pPr>
    </w:p>
    <w:p w14:paraId="63D888FA" w14:textId="1571B83F" w:rsidR="00095FAF" w:rsidRDefault="00095FAF" w:rsidP="00095FAF">
      <w:pPr>
        <w:ind w:left="0" w:firstLine="0"/>
        <w:jc w:val="left"/>
      </w:pPr>
      <w:r>
        <w:tab/>
      </w:r>
      <w:r>
        <w:tab/>
        <w:t>Failed to add course because Course already exist:</w:t>
      </w:r>
    </w:p>
    <w:p w14:paraId="69FAC3DC" w14:textId="65ADAC7A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52BEB144" wp14:editId="216AFFD0">
            <wp:extent cx="5444443" cy="3241964"/>
            <wp:effectExtent l="0" t="0" r="4445" b="0"/>
            <wp:docPr id="476477518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77518" name="Picture 12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55526" cy="324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DC5C" w14:textId="34C9751D" w:rsidR="00095FAF" w:rsidRDefault="00095FAF" w:rsidP="00095FAF">
      <w:pPr>
        <w:ind w:left="0" w:firstLine="0"/>
        <w:jc w:val="left"/>
      </w:pPr>
      <w:r>
        <w:tab/>
      </w:r>
    </w:p>
    <w:p w14:paraId="72D93AA3" w14:textId="6ABAECE6" w:rsidR="00095FAF" w:rsidRDefault="00095FAF" w:rsidP="00095FAF">
      <w:pPr>
        <w:ind w:left="0" w:firstLine="0"/>
        <w:jc w:val="left"/>
      </w:pPr>
      <w:r>
        <w:tab/>
      </w:r>
      <w:r>
        <w:tab/>
        <w:t>Adding a new course (Part 1):</w:t>
      </w:r>
    </w:p>
    <w:p w14:paraId="796A60B5" w14:textId="2FD6157F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3037F3B" wp14:editId="1288289D">
            <wp:extent cx="5537568" cy="3437907"/>
            <wp:effectExtent l="0" t="0" r="6350" b="0"/>
            <wp:docPr id="344165056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65056" name="Picture 14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41511" cy="34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512B" w14:textId="77777777" w:rsidR="00095FAF" w:rsidRDefault="00095FAF" w:rsidP="00095FAF">
      <w:pPr>
        <w:ind w:left="0" w:firstLine="0"/>
        <w:jc w:val="left"/>
      </w:pPr>
    </w:p>
    <w:p w14:paraId="4E7AB2C6" w14:textId="77777777" w:rsidR="00095FAF" w:rsidRDefault="00095FAF" w:rsidP="00095FAF">
      <w:pPr>
        <w:ind w:left="0" w:firstLine="0"/>
        <w:jc w:val="left"/>
      </w:pPr>
    </w:p>
    <w:p w14:paraId="4EAC811D" w14:textId="77777777" w:rsidR="00095FAF" w:rsidRDefault="00095FAF" w:rsidP="00095FAF">
      <w:pPr>
        <w:ind w:left="0" w:firstLine="0"/>
        <w:jc w:val="left"/>
      </w:pPr>
    </w:p>
    <w:p w14:paraId="5C77B2ED" w14:textId="77777777" w:rsidR="00095FAF" w:rsidRDefault="00095FAF" w:rsidP="00095FAF">
      <w:pPr>
        <w:ind w:left="0" w:firstLine="0"/>
        <w:jc w:val="left"/>
      </w:pPr>
    </w:p>
    <w:p w14:paraId="727EF6A1" w14:textId="77777777" w:rsidR="00095FAF" w:rsidRDefault="00095FAF" w:rsidP="00095FAF">
      <w:pPr>
        <w:ind w:left="0" w:firstLine="0"/>
        <w:jc w:val="left"/>
      </w:pPr>
    </w:p>
    <w:p w14:paraId="2407B131" w14:textId="77777777" w:rsidR="00095FAF" w:rsidRDefault="00095FAF" w:rsidP="00095FAF">
      <w:pPr>
        <w:ind w:left="0" w:firstLine="0"/>
        <w:jc w:val="left"/>
      </w:pPr>
    </w:p>
    <w:p w14:paraId="721D08F0" w14:textId="77777777" w:rsidR="00095FAF" w:rsidRDefault="00095FAF" w:rsidP="00095FAF">
      <w:pPr>
        <w:ind w:left="0" w:firstLine="0"/>
        <w:jc w:val="left"/>
      </w:pPr>
    </w:p>
    <w:p w14:paraId="3BD36416" w14:textId="2C821A53" w:rsidR="00095FAF" w:rsidRDefault="00095FAF" w:rsidP="00095FAF">
      <w:pPr>
        <w:ind w:left="0" w:firstLine="0"/>
        <w:jc w:val="left"/>
      </w:pPr>
      <w:r>
        <w:tab/>
      </w:r>
      <w:r>
        <w:tab/>
        <w:t>Adding a new course (Part 2):</w:t>
      </w:r>
    </w:p>
    <w:p w14:paraId="162CB801" w14:textId="75F19968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50971567" wp14:editId="7B8A3963">
            <wp:extent cx="5726478" cy="3473533"/>
            <wp:effectExtent l="0" t="0" r="7620" b="0"/>
            <wp:docPr id="740948426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948426" name="Picture 15" descr="A screenshot of a computer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0656" cy="347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EBDE" w14:textId="77777777" w:rsidR="00095FAF" w:rsidRDefault="00095FAF" w:rsidP="00095FAF">
      <w:pPr>
        <w:ind w:left="0" w:firstLine="0"/>
        <w:jc w:val="left"/>
      </w:pPr>
    </w:p>
    <w:p w14:paraId="6B67841C" w14:textId="65B65F25" w:rsidR="00095FAF" w:rsidRDefault="00095FAF" w:rsidP="00095FAF">
      <w:pPr>
        <w:ind w:left="0" w:firstLine="0"/>
        <w:jc w:val="left"/>
      </w:pPr>
      <w:r>
        <w:tab/>
      </w:r>
      <w:r>
        <w:tab/>
        <w:t>Failed to add section because seats are 0 or below:</w:t>
      </w:r>
    </w:p>
    <w:p w14:paraId="113C941C" w14:textId="611A5023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9813045" wp14:editId="428E0EFF">
            <wp:extent cx="5430034" cy="3271652"/>
            <wp:effectExtent l="0" t="0" r="0" b="5080"/>
            <wp:docPr id="435103701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03701" name="Picture 16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35452" cy="327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8A64" w14:textId="77777777" w:rsidR="00095FAF" w:rsidRDefault="00095FAF" w:rsidP="00095FAF">
      <w:pPr>
        <w:ind w:left="0" w:firstLine="0"/>
        <w:jc w:val="left"/>
      </w:pPr>
    </w:p>
    <w:p w14:paraId="17F7A1D2" w14:textId="77777777" w:rsidR="00095FAF" w:rsidRDefault="00095FAF" w:rsidP="00095FAF">
      <w:pPr>
        <w:ind w:left="0" w:firstLine="0"/>
        <w:jc w:val="left"/>
      </w:pPr>
    </w:p>
    <w:p w14:paraId="49E26462" w14:textId="77777777" w:rsidR="00095FAF" w:rsidRDefault="00095FAF" w:rsidP="00095FAF">
      <w:pPr>
        <w:ind w:left="0" w:firstLine="0"/>
        <w:jc w:val="left"/>
      </w:pPr>
    </w:p>
    <w:p w14:paraId="5030C562" w14:textId="77777777" w:rsidR="00095FAF" w:rsidRDefault="00095FAF" w:rsidP="00095FAF">
      <w:pPr>
        <w:ind w:left="0" w:firstLine="0"/>
        <w:jc w:val="left"/>
      </w:pPr>
    </w:p>
    <w:p w14:paraId="7C0DDFC8" w14:textId="77777777" w:rsidR="00095FAF" w:rsidRDefault="00095FAF" w:rsidP="00095FAF">
      <w:pPr>
        <w:ind w:left="0" w:firstLine="0"/>
        <w:jc w:val="left"/>
      </w:pPr>
    </w:p>
    <w:p w14:paraId="5F354346" w14:textId="77777777" w:rsidR="00095FAF" w:rsidRDefault="00095FAF" w:rsidP="00095FAF">
      <w:pPr>
        <w:ind w:left="0" w:firstLine="0"/>
        <w:jc w:val="left"/>
      </w:pPr>
    </w:p>
    <w:p w14:paraId="23AEB638" w14:textId="77777777" w:rsidR="00095FAF" w:rsidRDefault="00095FAF" w:rsidP="00095FAF">
      <w:pPr>
        <w:ind w:left="0" w:firstLine="0"/>
        <w:jc w:val="left"/>
      </w:pPr>
    </w:p>
    <w:p w14:paraId="626AD5AD" w14:textId="4014D26E" w:rsidR="00095FAF" w:rsidRDefault="00095FAF" w:rsidP="00095FAF">
      <w:pPr>
        <w:ind w:left="0" w:firstLine="0"/>
        <w:jc w:val="left"/>
      </w:pPr>
      <w:r>
        <w:tab/>
      </w:r>
      <w:r>
        <w:tab/>
        <w:t>Added a new section for CMPS 312 (Part 1):</w:t>
      </w:r>
    </w:p>
    <w:p w14:paraId="60311FDC" w14:textId="4C9631BB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38FEB7A3" wp14:editId="5B1A05F7">
            <wp:extent cx="5259150" cy="3224151"/>
            <wp:effectExtent l="0" t="0" r="0" b="0"/>
            <wp:docPr id="367688682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688682" name="Picture 17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65042" cy="322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FE5F" w14:textId="77777777" w:rsidR="00095FAF" w:rsidRDefault="00095FAF" w:rsidP="00095FAF">
      <w:pPr>
        <w:ind w:left="0" w:firstLine="0"/>
        <w:jc w:val="left"/>
      </w:pPr>
    </w:p>
    <w:p w14:paraId="5E40FFBE" w14:textId="1DECAA70" w:rsidR="00095FAF" w:rsidRDefault="00095FAF" w:rsidP="00095FAF">
      <w:pPr>
        <w:ind w:left="0" w:firstLine="0"/>
        <w:jc w:val="left"/>
      </w:pPr>
      <w:r>
        <w:tab/>
      </w:r>
      <w:r>
        <w:tab/>
        <w:t>Added a new section for CMPS 312 (Part 2):</w:t>
      </w:r>
    </w:p>
    <w:p w14:paraId="6895141A" w14:textId="041526E4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3A81B60C" wp14:editId="392F4459">
            <wp:extent cx="5337958" cy="3176086"/>
            <wp:effectExtent l="0" t="0" r="0" b="5715"/>
            <wp:docPr id="664860181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60181" name="Picture 18" descr="A screenshot of a computer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52668" cy="318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4C028" w14:textId="77777777" w:rsidR="00095FAF" w:rsidRDefault="00095FAF" w:rsidP="00095FAF">
      <w:pPr>
        <w:ind w:left="0" w:firstLine="0"/>
        <w:jc w:val="left"/>
      </w:pPr>
    </w:p>
    <w:p w14:paraId="27D818DE" w14:textId="77777777" w:rsidR="00095FAF" w:rsidRDefault="00095FAF" w:rsidP="00095FAF">
      <w:pPr>
        <w:ind w:left="0" w:firstLine="0"/>
        <w:jc w:val="left"/>
      </w:pPr>
    </w:p>
    <w:p w14:paraId="4A06FBB1" w14:textId="77777777" w:rsidR="00095FAF" w:rsidRDefault="00095FAF" w:rsidP="00095FAF">
      <w:pPr>
        <w:ind w:left="0" w:firstLine="0"/>
        <w:jc w:val="left"/>
      </w:pPr>
    </w:p>
    <w:p w14:paraId="5EE84D0A" w14:textId="77777777" w:rsidR="00095FAF" w:rsidRDefault="00095FAF" w:rsidP="00095FAF">
      <w:pPr>
        <w:ind w:left="0" w:firstLine="0"/>
        <w:jc w:val="left"/>
      </w:pPr>
    </w:p>
    <w:p w14:paraId="0997B452" w14:textId="77777777" w:rsidR="00095FAF" w:rsidRDefault="00095FAF" w:rsidP="00095FAF">
      <w:pPr>
        <w:ind w:left="0" w:firstLine="0"/>
        <w:jc w:val="left"/>
      </w:pPr>
    </w:p>
    <w:p w14:paraId="5F155E9F" w14:textId="722DC996" w:rsidR="00095FAF" w:rsidRPr="0003627C" w:rsidRDefault="00095FAF" w:rsidP="00095FAF">
      <w:pPr>
        <w:ind w:left="0" w:firstLine="0"/>
        <w:jc w:val="left"/>
      </w:pPr>
      <w:r>
        <w:tab/>
      </w:r>
      <w:r>
        <w:tab/>
      </w:r>
      <w:r>
        <w:br/>
      </w:r>
      <w:r>
        <w:tab/>
      </w:r>
      <w:r>
        <w:tab/>
      </w:r>
    </w:p>
    <w:p w14:paraId="4C9A216B" w14:textId="70CD3768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6A44C68B" w14:textId="492D8810" w:rsidR="00C163C7" w:rsidRDefault="00C163C7" w:rsidP="00C163C7">
      <w:pPr>
        <w:ind w:left="730" w:firstLine="710"/>
      </w:pPr>
      <w:r>
        <w:t>Normal view of instructor dashboard</w:t>
      </w:r>
      <w:r w:rsidR="00417292">
        <w:t xml:space="preserve"> (Mobile &amp; Desktop):</w:t>
      </w:r>
    </w:p>
    <w:p w14:paraId="71CEBCA3" w14:textId="3C31E3C7" w:rsidR="00417292" w:rsidRPr="00C163C7" w:rsidRDefault="00417292" w:rsidP="00C163C7">
      <w:pPr>
        <w:ind w:left="730" w:firstLine="710"/>
      </w:pPr>
      <w:r w:rsidRPr="00417292">
        <w:rPr>
          <w:noProof/>
        </w:rPr>
        <w:lastRenderedPageBreak/>
        <w:drawing>
          <wp:inline distT="0" distB="0" distL="0" distR="0" wp14:anchorId="712D8E39" wp14:editId="5086E241">
            <wp:extent cx="1442852" cy="6539840"/>
            <wp:effectExtent l="0" t="0" r="5080" b="0"/>
            <wp:docPr id="876135691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615" cy="659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3D23C9" wp14:editId="60FC1C3D">
            <wp:extent cx="4215740" cy="3700586"/>
            <wp:effectExtent l="0" t="0" r="0" b="0"/>
            <wp:docPr id="3318048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4862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218218" cy="370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292">
        <w:br/>
      </w:r>
    </w:p>
    <w:p w14:paraId="2EA0E2FF" w14:textId="424B1891" w:rsidR="00501E98" w:rsidRDefault="00501E98" w:rsidP="00417292">
      <w:pPr>
        <w:ind w:left="0" w:firstLine="0"/>
      </w:pPr>
    </w:p>
    <w:p w14:paraId="1C28E896" w14:textId="77777777" w:rsidR="00417292" w:rsidRDefault="00417292" w:rsidP="00417292">
      <w:pPr>
        <w:ind w:left="0" w:firstLine="0"/>
      </w:pPr>
    </w:p>
    <w:p w14:paraId="2A8E4341" w14:textId="77777777" w:rsidR="00417292" w:rsidRDefault="00417292" w:rsidP="00417292">
      <w:pPr>
        <w:ind w:left="0" w:firstLine="0"/>
      </w:pPr>
    </w:p>
    <w:p w14:paraId="1060265B" w14:textId="77777777" w:rsidR="00417292" w:rsidRDefault="00417292" w:rsidP="00417292">
      <w:pPr>
        <w:ind w:left="0" w:firstLine="0"/>
      </w:pPr>
    </w:p>
    <w:p w14:paraId="5CA2CDB1" w14:textId="77777777" w:rsidR="00095FAF" w:rsidRDefault="00095FAF" w:rsidP="00417292">
      <w:pPr>
        <w:ind w:left="0" w:firstLine="0"/>
      </w:pPr>
    </w:p>
    <w:p w14:paraId="32923751" w14:textId="77777777" w:rsidR="00095FAF" w:rsidRDefault="00095FAF" w:rsidP="00417292">
      <w:pPr>
        <w:ind w:left="0" w:firstLine="0"/>
      </w:pPr>
    </w:p>
    <w:p w14:paraId="59381957" w14:textId="77777777" w:rsidR="00095FAF" w:rsidRDefault="00095FAF" w:rsidP="00417292">
      <w:pPr>
        <w:ind w:left="0" w:firstLine="0"/>
      </w:pPr>
    </w:p>
    <w:p w14:paraId="6A75B68C" w14:textId="77777777" w:rsidR="00095FAF" w:rsidRDefault="00095FAF" w:rsidP="00417292">
      <w:pPr>
        <w:ind w:left="0" w:firstLine="0"/>
      </w:pPr>
    </w:p>
    <w:p w14:paraId="7DBC8EE9" w14:textId="2851CD88" w:rsidR="00501E98" w:rsidRDefault="005E2239" w:rsidP="00417292">
      <w:pPr>
        <w:ind w:left="730" w:firstLine="710"/>
      </w:pPr>
      <w:r>
        <w:t>If no sections were found when filtering (Spring 2024 in this case)</w:t>
      </w:r>
      <w:r w:rsidR="00417292">
        <w:t>:</w:t>
      </w:r>
    </w:p>
    <w:p w14:paraId="7752A0AA" w14:textId="30784108" w:rsidR="00501E98" w:rsidRDefault="005E2239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1063A135" wp14:editId="592C24CD">
            <wp:extent cx="3872858" cy="3352800"/>
            <wp:effectExtent l="0" t="0" r="0" b="0"/>
            <wp:docPr id="201143758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37588" name="Picture 3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75698" cy="335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9365" w14:textId="5E8CE8E0" w:rsidR="00501E98" w:rsidRDefault="00501E98" w:rsidP="005E2239">
      <w:pPr>
        <w:ind w:left="0" w:firstLine="0"/>
      </w:pPr>
    </w:p>
    <w:p w14:paraId="27D496BD" w14:textId="77777777" w:rsidR="00C74BE3" w:rsidRDefault="00C74BE3" w:rsidP="00F64ACA">
      <w:pPr>
        <w:ind w:left="370"/>
      </w:pPr>
    </w:p>
    <w:p w14:paraId="1F5EEBFC" w14:textId="4AD6AA58" w:rsidR="005E2239" w:rsidRDefault="005E2239" w:rsidP="00417292">
      <w:pPr>
        <w:ind w:left="740" w:firstLine="700"/>
      </w:pPr>
      <w:r>
        <w:t xml:space="preserve">When </w:t>
      </w:r>
      <w:r w:rsidR="00417292">
        <w:t>the Instructor</w:t>
      </w:r>
      <w:r>
        <w:t xml:space="preserve"> is not currently </w:t>
      </w:r>
      <w:r w:rsidR="00E136DB">
        <w:t>teaching</w:t>
      </w:r>
      <w:r w:rsidR="00417292">
        <w:t>:</w:t>
      </w:r>
    </w:p>
    <w:p w14:paraId="345F4F0D" w14:textId="2FFD3174" w:rsidR="00C74BE3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07D6272C" wp14:editId="3E17BEBD">
            <wp:extent cx="4205840" cy="4089400"/>
            <wp:effectExtent l="0" t="0" r="4445" b="6350"/>
            <wp:docPr id="1777789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89546" name="Picture 1777789546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11294" cy="4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B924" w14:textId="6449E8E2" w:rsidR="00501E98" w:rsidRDefault="00417292" w:rsidP="00F64ACA">
      <w:pPr>
        <w:ind w:left="370"/>
      </w:pPr>
      <w:r>
        <w:tab/>
      </w:r>
    </w:p>
    <w:p w14:paraId="3E8A95DA" w14:textId="77777777" w:rsidR="00417292" w:rsidRDefault="00417292" w:rsidP="00F64ACA">
      <w:pPr>
        <w:ind w:left="370"/>
      </w:pPr>
    </w:p>
    <w:p w14:paraId="265EFBAC" w14:textId="74119059" w:rsidR="00A57D2E" w:rsidRDefault="00A57D2E" w:rsidP="00417292">
      <w:pPr>
        <w:ind w:left="740" w:firstLine="700"/>
      </w:pPr>
      <w:r>
        <w:t>Filtering (Spring2024)</w:t>
      </w:r>
      <w:r w:rsidR="00417292">
        <w:t>:</w:t>
      </w:r>
    </w:p>
    <w:p w14:paraId="30E877D3" w14:textId="24257A27" w:rsidR="00501E98" w:rsidRDefault="00A57D2E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4CCBF578" wp14:editId="1D5866AF">
            <wp:extent cx="4267063" cy="3530600"/>
            <wp:effectExtent l="0" t="0" r="635" b="0"/>
            <wp:docPr id="38918395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83956" name="Picture 5" descr="A screenshot of a computer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271564" cy="353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AEF3" w14:textId="41904915" w:rsidR="00501E98" w:rsidRDefault="00501E98" w:rsidP="00E96B38">
      <w:pPr>
        <w:ind w:left="0" w:firstLine="0"/>
      </w:pPr>
    </w:p>
    <w:p w14:paraId="6244CCD0" w14:textId="77777777" w:rsidR="002B0FA7" w:rsidRDefault="002B0FA7" w:rsidP="00F64ACA">
      <w:pPr>
        <w:ind w:left="370"/>
      </w:pPr>
    </w:p>
    <w:p w14:paraId="6EAAFABC" w14:textId="1731FF08" w:rsidR="00501E98" w:rsidRDefault="002B0FA7" w:rsidP="00417292">
      <w:pPr>
        <w:ind w:left="740" w:firstLine="700"/>
      </w:pPr>
      <w:r>
        <w:t xml:space="preserve">Grade Allocation after clicking on a course </w:t>
      </w:r>
      <w:r w:rsidR="00E96B38">
        <w:t>(Discrete Math in this case)</w:t>
      </w:r>
      <w:r w:rsidR="00417292">
        <w:t>:</w:t>
      </w:r>
    </w:p>
    <w:p w14:paraId="44F8E1D6" w14:textId="60DB9A3F" w:rsidR="00D054DD" w:rsidRDefault="00E96B38" w:rsidP="00417292">
      <w:pPr>
        <w:ind w:left="1090" w:firstLine="350"/>
      </w:pPr>
      <w:r>
        <w:rPr>
          <w:noProof/>
        </w:rPr>
        <w:drawing>
          <wp:inline distT="0" distB="0" distL="0" distR="0" wp14:anchorId="0E8E37C9" wp14:editId="5EEF2381">
            <wp:extent cx="4806950" cy="3965288"/>
            <wp:effectExtent l="0" t="0" r="0" b="0"/>
            <wp:docPr id="22568352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83527" name="Picture 6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806950" cy="396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7D3E" w14:textId="77777777" w:rsidR="00417292" w:rsidRDefault="00417292" w:rsidP="00417292">
      <w:pPr>
        <w:ind w:left="1090" w:firstLine="350"/>
      </w:pPr>
    </w:p>
    <w:p w14:paraId="6C29512F" w14:textId="77777777" w:rsidR="00417292" w:rsidRDefault="00417292" w:rsidP="00417292">
      <w:pPr>
        <w:ind w:left="1090" w:firstLine="350"/>
      </w:pPr>
    </w:p>
    <w:p w14:paraId="70A58916" w14:textId="54E08CE9" w:rsidR="00736929" w:rsidRDefault="00736929" w:rsidP="00417292">
      <w:pPr>
        <w:ind w:left="740" w:firstLine="700"/>
      </w:pPr>
      <w:r>
        <w:t>After clicking on Save</w:t>
      </w:r>
      <w:r w:rsidR="00417292">
        <w:t>:</w:t>
      </w:r>
    </w:p>
    <w:p w14:paraId="36D9FC0B" w14:textId="081C6B18" w:rsidR="00CB3BA0" w:rsidRDefault="00736929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742A1D12" wp14:editId="29F36FDE">
            <wp:extent cx="5432543" cy="2547258"/>
            <wp:effectExtent l="0" t="0" r="0" b="5715"/>
            <wp:docPr id="12692530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253059" name="Picture 1" descr="A screenshot of a computer&#10;&#10;AI-generated content may be incorrect.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62499" cy="25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7ABD" w14:textId="77777777" w:rsidR="00417292" w:rsidRDefault="00417292" w:rsidP="00417292">
      <w:pPr>
        <w:ind w:left="1090" w:firstLine="350"/>
      </w:pPr>
    </w:p>
    <w:p w14:paraId="0AC38432" w14:textId="736B164A" w:rsidR="00CB3BA0" w:rsidRDefault="00CB3BA0" w:rsidP="00417292">
      <w:pPr>
        <w:ind w:left="1090" w:firstLine="350"/>
      </w:pPr>
      <w:r>
        <w:t>Searching for “B</w:t>
      </w:r>
      <w:r w:rsidR="00417292">
        <w:t>”</w:t>
      </w:r>
      <w:r w:rsidR="00417292">
        <w:rPr>
          <w:noProof/>
        </w:rPr>
        <w:t>:</w:t>
      </w:r>
    </w:p>
    <w:p w14:paraId="1E47C1D8" w14:textId="41E44BB8" w:rsidR="00417292" w:rsidRDefault="00CB3BA0" w:rsidP="00417292">
      <w:pPr>
        <w:ind w:left="740" w:firstLine="700"/>
      </w:pPr>
      <w:r>
        <w:rPr>
          <w:noProof/>
        </w:rPr>
        <w:drawing>
          <wp:inline distT="0" distB="0" distL="0" distR="0" wp14:anchorId="694BE8BD" wp14:editId="202C88BB">
            <wp:extent cx="5645150" cy="2600429"/>
            <wp:effectExtent l="0" t="0" r="0" b="9525"/>
            <wp:docPr id="10786566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56641" name="Picture 1" descr="A screenshot of a computer&#10;&#10;AI-generated content may be incorrect.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690655" cy="26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F50EB" w14:textId="77777777" w:rsidR="00417292" w:rsidRDefault="00417292" w:rsidP="0003627C">
      <w:pPr>
        <w:ind w:left="1450"/>
      </w:pPr>
    </w:p>
    <w:p w14:paraId="53599EFA" w14:textId="77777777" w:rsidR="00417292" w:rsidRDefault="00417292" w:rsidP="0003627C">
      <w:pPr>
        <w:ind w:left="1450"/>
      </w:pPr>
    </w:p>
    <w:p w14:paraId="70956B78" w14:textId="77777777" w:rsidR="00417292" w:rsidRDefault="00417292" w:rsidP="0003627C">
      <w:pPr>
        <w:ind w:left="1450"/>
      </w:pPr>
    </w:p>
    <w:p w14:paraId="18D377B9" w14:textId="77777777" w:rsidR="00417292" w:rsidRDefault="00417292" w:rsidP="0003627C">
      <w:pPr>
        <w:ind w:left="1450"/>
      </w:pP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lastRenderedPageBreak/>
        <w:drawing>
          <wp:inline distT="0" distB="0" distL="0" distR="0" wp14:anchorId="52B50AAB" wp14:editId="299C845F">
            <wp:extent cx="2465146" cy="3075709"/>
            <wp:effectExtent l="0" t="0" r="0" b="0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466798" cy="30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417292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417292">
        <w:tc>
          <w:tcPr>
            <w:tcW w:w="5390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0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417292">
        <w:tc>
          <w:tcPr>
            <w:tcW w:w="5390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0" w:type="dxa"/>
          </w:tcPr>
          <w:p w14:paraId="78AA9648" w14:textId="6D959C3F" w:rsidR="00015DC4" w:rsidRDefault="00A970E6" w:rsidP="00400B37">
            <w:pPr>
              <w:ind w:left="0" w:firstLine="0"/>
            </w:pPr>
            <w:r>
              <w:t>Completed Use Cases 5</w:t>
            </w:r>
            <w:r w:rsidR="008750CC">
              <w:t>, 8 and Assisted with Use Case 3, 6</w:t>
            </w:r>
            <w:r>
              <w:t>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417292">
        <w:tc>
          <w:tcPr>
            <w:tcW w:w="5390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0" w:type="dxa"/>
          </w:tcPr>
          <w:p w14:paraId="58E78C63" w14:textId="2F4927BE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  <w:r w:rsidR="008750CC">
              <w:t>Performed Testing of Use Cases.</w:t>
            </w:r>
          </w:p>
        </w:tc>
      </w:tr>
      <w:tr w:rsidR="00015DC4" w14:paraId="7B79809D" w14:textId="77777777" w:rsidTr="00417292">
        <w:tc>
          <w:tcPr>
            <w:tcW w:w="5390" w:type="dxa"/>
          </w:tcPr>
          <w:p w14:paraId="47934A85" w14:textId="684E0130" w:rsidR="00015DC4" w:rsidRDefault="00417292" w:rsidP="00400B37">
            <w:pPr>
              <w:ind w:left="0" w:firstLine="0"/>
            </w:pPr>
            <w:r w:rsidRPr="00417292">
              <w:t>Abdul Wasay </w:t>
            </w:r>
          </w:p>
        </w:tc>
        <w:tc>
          <w:tcPr>
            <w:tcW w:w="5390" w:type="dxa"/>
          </w:tcPr>
          <w:p w14:paraId="789EB458" w14:textId="24865DF2" w:rsidR="00015DC4" w:rsidRDefault="00417292" w:rsidP="00400B37">
            <w:pPr>
              <w:ind w:left="0" w:firstLine="0"/>
            </w:pPr>
            <w:r w:rsidRPr="00417292">
              <w:t>HTML, CSS and JavaScript for entire use case 6. (Grade allocation and Instructor Dashboard). Changed a few things in UI styling, giving it a sleek and modern look. Made a few general bug fixes around the application.</w:t>
            </w:r>
            <w:r w:rsidR="008750CC">
              <w:t xml:space="preserve"> Performed Testing of Use </w:t>
            </w:r>
            <w:proofErr w:type="gramStart"/>
            <w:r w:rsidR="008750CC">
              <w:t>Cases</w:t>
            </w:r>
            <w:r w:rsidRPr="00417292">
              <w:t> </w:t>
            </w:r>
            <w:r w:rsidR="008750CC">
              <w:t>.</w:t>
            </w:r>
            <w:proofErr w:type="gramEnd"/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59"/>
      <w:footerReference w:type="default" r:id="rId60"/>
      <w:footerReference w:type="first" r:id="rId61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A045E" w14:textId="77777777" w:rsidR="00C62775" w:rsidRDefault="00C62775">
      <w:pPr>
        <w:spacing w:after="0" w:line="240" w:lineRule="auto"/>
      </w:pPr>
      <w:r>
        <w:separator/>
      </w:r>
    </w:p>
  </w:endnote>
  <w:endnote w:type="continuationSeparator" w:id="0">
    <w:p w14:paraId="746646C1" w14:textId="77777777" w:rsidR="00C62775" w:rsidRDefault="00C62775">
      <w:pPr>
        <w:spacing w:after="0" w:line="240" w:lineRule="auto"/>
      </w:pPr>
      <w:r>
        <w:continuationSeparator/>
      </w:r>
    </w:p>
  </w:endnote>
  <w:endnote w:type="continuationNotice" w:id="1">
    <w:p w14:paraId="50E0F7FC" w14:textId="77777777" w:rsidR="00C62775" w:rsidRDefault="00C627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1963B" w14:textId="77777777" w:rsidR="00C62775" w:rsidRDefault="00C62775">
      <w:pPr>
        <w:spacing w:after="0" w:line="240" w:lineRule="auto"/>
      </w:pPr>
      <w:r>
        <w:separator/>
      </w:r>
    </w:p>
  </w:footnote>
  <w:footnote w:type="continuationSeparator" w:id="0">
    <w:p w14:paraId="0BB290D5" w14:textId="77777777" w:rsidR="00C62775" w:rsidRDefault="00C62775">
      <w:pPr>
        <w:spacing w:after="0" w:line="240" w:lineRule="auto"/>
      </w:pPr>
      <w:r>
        <w:continuationSeparator/>
      </w:r>
    </w:p>
  </w:footnote>
  <w:footnote w:type="continuationNotice" w:id="1">
    <w:p w14:paraId="0DB61518" w14:textId="77777777" w:rsidR="00C62775" w:rsidRDefault="00C6277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D9D8AD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48858298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341C5B8F" wp14:editId="3EF15118">
            <wp:extent cx="192405" cy="192405"/>
            <wp:effectExtent l="0" t="0" r="0" b="0"/>
            <wp:docPr id="948858298" name="Picture 948858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61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5FA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1BD2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14E7C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0FA7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43CE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5BF7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292"/>
    <w:rsid w:val="00417441"/>
    <w:rsid w:val="00421430"/>
    <w:rsid w:val="00423881"/>
    <w:rsid w:val="004244EB"/>
    <w:rsid w:val="00427B75"/>
    <w:rsid w:val="00432A32"/>
    <w:rsid w:val="004330D3"/>
    <w:rsid w:val="004458B2"/>
    <w:rsid w:val="00452859"/>
    <w:rsid w:val="00460E6A"/>
    <w:rsid w:val="00465ED8"/>
    <w:rsid w:val="004733EE"/>
    <w:rsid w:val="00477B5F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1E98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2239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36929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0B95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47CDD"/>
    <w:rsid w:val="00853A0A"/>
    <w:rsid w:val="0085608D"/>
    <w:rsid w:val="008653B4"/>
    <w:rsid w:val="008750CC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5D46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5FF"/>
    <w:rsid w:val="00A22E70"/>
    <w:rsid w:val="00A237B2"/>
    <w:rsid w:val="00A30FF6"/>
    <w:rsid w:val="00A351F7"/>
    <w:rsid w:val="00A365A2"/>
    <w:rsid w:val="00A40BE8"/>
    <w:rsid w:val="00A417AD"/>
    <w:rsid w:val="00A431E1"/>
    <w:rsid w:val="00A46ABA"/>
    <w:rsid w:val="00A46B6B"/>
    <w:rsid w:val="00A47EB7"/>
    <w:rsid w:val="00A51AB5"/>
    <w:rsid w:val="00A57D2E"/>
    <w:rsid w:val="00A70452"/>
    <w:rsid w:val="00A71B11"/>
    <w:rsid w:val="00A804D7"/>
    <w:rsid w:val="00A80CB1"/>
    <w:rsid w:val="00A81840"/>
    <w:rsid w:val="00A86218"/>
    <w:rsid w:val="00A86B2F"/>
    <w:rsid w:val="00A9680E"/>
    <w:rsid w:val="00A970E6"/>
    <w:rsid w:val="00AA044D"/>
    <w:rsid w:val="00AA3EA1"/>
    <w:rsid w:val="00AA3F26"/>
    <w:rsid w:val="00AB041B"/>
    <w:rsid w:val="00AB0D91"/>
    <w:rsid w:val="00AB3EC9"/>
    <w:rsid w:val="00AB6317"/>
    <w:rsid w:val="00AB77A0"/>
    <w:rsid w:val="00AC3BD5"/>
    <w:rsid w:val="00AC57F9"/>
    <w:rsid w:val="00AC5832"/>
    <w:rsid w:val="00AD44EE"/>
    <w:rsid w:val="00AD6502"/>
    <w:rsid w:val="00AE78D5"/>
    <w:rsid w:val="00AF191C"/>
    <w:rsid w:val="00AF28C5"/>
    <w:rsid w:val="00B04E8C"/>
    <w:rsid w:val="00B13843"/>
    <w:rsid w:val="00B1542B"/>
    <w:rsid w:val="00B2359B"/>
    <w:rsid w:val="00B25557"/>
    <w:rsid w:val="00B27626"/>
    <w:rsid w:val="00B30026"/>
    <w:rsid w:val="00B30B9E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83CDA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63C7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2775"/>
    <w:rsid w:val="00C65C41"/>
    <w:rsid w:val="00C66680"/>
    <w:rsid w:val="00C73CBB"/>
    <w:rsid w:val="00C74BE3"/>
    <w:rsid w:val="00C74D68"/>
    <w:rsid w:val="00C772C0"/>
    <w:rsid w:val="00C7768C"/>
    <w:rsid w:val="00C82806"/>
    <w:rsid w:val="00C92F53"/>
    <w:rsid w:val="00CA3CC1"/>
    <w:rsid w:val="00CA67F6"/>
    <w:rsid w:val="00CB30E3"/>
    <w:rsid w:val="00CB3BA0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DD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6DB"/>
    <w:rsid w:val="00E15823"/>
    <w:rsid w:val="00E15E6A"/>
    <w:rsid w:val="00E16F95"/>
    <w:rsid w:val="00E17350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6B38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2F29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64ACA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numbering" Target="numbering.xml"/><Relationship Id="rId61" Type="http://schemas.openxmlformats.org/officeDocument/2006/relationships/footer" Target="footer3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webSettings" Target="webSetting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endnotes" Target="endnotes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8</Pages>
  <Words>1198</Words>
  <Characters>683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Mansib Shahriyar Alam</cp:lastModifiedBy>
  <cp:revision>109</cp:revision>
  <cp:lastPrinted>2020-09-16T00:13:00Z</cp:lastPrinted>
  <dcterms:created xsi:type="dcterms:W3CDTF">2022-12-27T15:34:00Z</dcterms:created>
  <dcterms:modified xsi:type="dcterms:W3CDTF">2025-04-1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